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22A52" w14:textId="77777777" w:rsidR="00487683" w:rsidRDefault="00487683" w:rsidP="00487683">
      <w:pPr>
        <w:ind w:left="-1350" w:right="-1260"/>
        <w:rPr>
          <w:noProof/>
        </w:rPr>
      </w:pPr>
    </w:p>
    <w:p w14:paraId="491E4C01" w14:textId="77777777" w:rsidR="00487683" w:rsidRDefault="00487683" w:rsidP="00487683">
      <w:pPr>
        <w:ind w:left="-1350" w:right="-1260"/>
        <w:rPr>
          <w:noProof/>
        </w:rPr>
      </w:pPr>
    </w:p>
    <w:p w14:paraId="2A568F64" w14:textId="77777777" w:rsidR="00C52F1A" w:rsidRDefault="005A5B4B" w:rsidP="005A5B4B">
      <w:pPr>
        <w:ind w:left="-1350" w:right="-126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8789F01" wp14:editId="16788FF4">
                <wp:simplePos x="0" y="0"/>
                <wp:positionH relativeFrom="column">
                  <wp:posOffset>85725</wp:posOffset>
                </wp:positionH>
                <wp:positionV relativeFrom="paragraph">
                  <wp:posOffset>5257800</wp:posOffset>
                </wp:positionV>
                <wp:extent cx="5772150" cy="1404620"/>
                <wp:effectExtent l="0" t="0" r="1905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FB949" w14:textId="7C6B7AA2" w:rsidR="005A5B4B" w:rsidRDefault="00864184" w:rsidP="005A5B4B">
                            <w:pPr>
                              <w:jc w:val="center"/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>Maintenance Officer</w:t>
                            </w:r>
                          </w:p>
                          <w:p w14:paraId="424C9562" w14:textId="75C2299F" w:rsidR="0072792D" w:rsidRPr="0072792D" w:rsidRDefault="005D4F63" w:rsidP="005A5B4B">
                            <w:pPr>
                              <w:jc w:val="center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8"/>
                                <w:szCs w:val="48"/>
                              </w:rPr>
                              <w:t>Full</w:t>
                            </w:r>
                            <w:r w:rsidR="0072792D">
                              <w:rPr>
                                <w:b/>
                                <w:sz w:val="48"/>
                                <w:szCs w:val="48"/>
                              </w:rPr>
                              <w:t xml:space="preserve"> time – </w:t>
                            </w:r>
                            <w:r>
                              <w:rPr>
                                <w:b/>
                                <w:sz w:val="48"/>
                                <w:szCs w:val="48"/>
                              </w:rPr>
                              <w:t>38</w:t>
                            </w:r>
                            <w:r w:rsidR="00AF63B6">
                              <w:rPr>
                                <w:b/>
                                <w:sz w:val="48"/>
                                <w:szCs w:val="48"/>
                              </w:rPr>
                              <w:t xml:space="preserve"> hours</w:t>
                            </w:r>
                            <w:r w:rsidR="0072792D">
                              <w:rPr>
                                <w:b/>
                                <w:sz w:val="48"/>
                                <w:szCs w:val="48"/>
                              </w:rPr>
                              <w:t xml:space="preserve"> per week</w:t>
                            </w:r>
                          </w:p>
                          <w:p w14:paraId="5363FE4F" w14:textId="6B5DC3FF" w:rsidR="00864184" w:rsidRPr="005A5B4B" w:rsidRDefault="005A5B4B" w:rsidP="00864184">
                            <w:pPr>
                              <w:jc w:val="center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8"/>
                                <w:szCs w:val="48"/>
                              </w:rPr>
                              <w:t xml:space="preserve">Closing Date: </w:t>
                            </w:r>
                            <w:r w:rsidR="00864184">
                              <w:rPr>
                                <w:b/>
                                <w:sz w:val="48"/>
                                <w:szCs w:val="48"/>
                              </w:rPr>
                              <w:t xml:space="preserve">Friday, </w:t>
                            </w:r>
                            <w:r w:rsidR="005D4F63">
                              <w:rPr>
                                <w:b/>
                                <w:sz w:val="48"/>
                                <w:szCs w:val="48"/>
                              </w:rPr>
                              <w:t>6 January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8789F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.75pt;margin-top:414pt;width:454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">
                <v:textbox style="mso-fit-shape-to-text:t">
                  <w:txbxContent>
                    <w:p w14:paraId="3FAFB949" w14:textId="7C6B7AA2" w:rsidR="005A5B4B" w:rsidRDefault="00864184" w:rsidP="005A5B4B">
                      <w:pPr>
                        <w:jc w:val="center"/>
                        <w:rPr>
                          <w:b/>
                          <w:sz w:val="96"/>
                          <w:szCs w:val="96"/>
                        </w:rPr>
                      </w:pPr>
                      <w:r>
                        <w:rPr>
                          <w:b/>
                          <w:sz w:val="96"/>
                          <w:szCs w:val="96"/>
                        </w:rPr>
                        <w:t>Maintenance Officer</w:t>
                      </w:r>
                    </w:p>
                    <w:p w14:paraId="424C9562" w14:textId="75C2299F" w:rsidR="0072792D" w:rsidRPr="0072792D" w:rsidRDefault="005D4F63" w:rsidP="005A5B4B">
                      <w:pPr>
                        <w:jc w:val="center"/>
                        <w:rPr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sz w:val="48"/>
                          <w:szCs w:val="48"/>
                        </w:rPr>
                        <w:t>Full</w:t>
                      </w:r>
                      <w:r w:rsidR="0072792D">
                        <w:rPr>
                          <w:b/>
                          <w:sz w:val="48"/>
                          <w:szCs w:val="48"/>
                        </w:rPr>
                        <w:t xml:space="preserve"> time – </w:t>
                      </w:r>
                      <w:r>
                        <w:rPr>
                          <w:b/>
                          <w:sz w:val="48"/>
                          <w:szCs w:val="48"/>
                        </w:rPr>
                        <w:t>38</w:t>
                      </w:r>
                      <w:r w:rsidR="00AF63B6">
                        <w:rPr>
                          <w:b/>
                          <w:sz w:val="48"/>
                          <w:szCs w:val="48"/>
                        </w:rPr>
                        <w:t xml:space="preserve"> hours</w:t>
                      </w:r>
                      <w:r w:rsidR="0072792D">
                        <w:rPr>
                          <w:b/>
                          <w:sz w:val="48"/>
                          <w:szCs w:val="48"/>
                        </w:rPr>
                        <w:t xml:space="preserve"> per week</w:t>
                      </w:r>
                    </w:p>
                    <w:p w14:paraId="5363FE4F" w14:textId="6B5DC3FF" w:rsidR="00864184" w:rsidRPr="005A5B4B" w:rsidRDefault="005A5B4B" w:rsidP="00864184">
                      <w:pPr>
                        <w:jc w:val="center"/>
                        <w:rPr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sz w:val="48"/>
                          <w:szCs w:val="48"/>
                        </w:rPr>
                        <w:t xml:space="preserve">Closing Date: </w:t>
                      </w:r>
                      <w:r w:rsidR="00864184">
                        <w:rPr>
                          <w:b/>
                          <w:sz w:val="48"/>
                          <w:szCs w:val="48"/>
                        </w:rPr>
                        <w:t xml:space="preserve">Friday, </w:t>
                      </w:r>
                      <w:r w:rsidR="005D4F63">
                        <w:rPr>
                          <w:b/>
                          <w:sz w:val="48"/>
                          <w:szCs w:val="48"/>
                        </w:rPr>
                        <w:t>6 January 202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87683">
        <w:rPr>
          <w:noProof/>
        </w:rPr>
        <w:drawing>
          <wp:anchor distT="0" distB="0" distL="114300" distR="114300" simplePos="0" relativeHeight="251658240" behindDoc="1" locked="0" layoutInCell="1" allowOverlap="1" wp14:anchorId="2A374C06" wp14:editId="266C477E">
            <wp:simplePos x="0" y="0"/>
            <wp:positionH relativeFrom="column">
              <wp:posOffset>-332740</wp:posOffset>
            </wp:positionH>
            <wp:positionV relativeFrom="paragraph">
              <wp:posOffset>85725</wp:posOffset>
            </wp:positionV>
            <wp:extent cx="6381750" cy="4251841"/>
            <wp:effectExtent l="0" t="0" r="0" b="0"/>
            <wp:wrapNone/>
            <wp:docPr id="1" name="Picture 1" descr="H:\2.0 CORPORATE\2.6 COMMUNICATIONS\1.8.2.1 CHC marketing images Ben King Photography\1_2 Tom Nicholas Forde\BKP052.1.2.tom.nicholas.forde.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2.0 CORPORATE\2.6 COMMUNICATIONS\1.8.2.1 CHC marketing images Ben King Photography\1_2 Tom Nicholas Forde\BKP052.1.2.tom.nicholas.forde.00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0" cy="4251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  <w:r>
        <w:tab/>
      </w:r>
      <w:r>
        <w:tab/>
      </w:r>
      <w:r>
        <w:tab/>
      </w:r>
    </w:p>
    <w:p w14:paraId="55C7BEAD" w14:textId="77777777" w:rsidR="005A5B4B" w:rsidRDefault="005A5B4B" w:rsidP="005A5B4B">
      <w:pPr>
        <w:ind w:left="-1350" w:right="-1260"/>
        <w:jc w:val="center"/>
      </w:pPr>
    </w:p>
    <w:p w14:paraId="6AEADA65" w14:textId="77777777" w:rsidR="005A5B4B" w:rsidRDefault="005A5B4B" w:rsidP="005A5B4B">
      <w:pPr>
        <w:ind w:left="-1350" w:right="-1260"/>
        <w:jc w:val="center"/>
      </w:pPr>
    </w:p>
    <w:p w14:paraId="4EC955F1" w14:textId="77777777" w:rsidR="005A5B4B" w:rsidRDefault="005A5B4B" w:rsidP="005A5B4B">
      <w:pPr>
        <w:ind w:left="-1350" w:right="-1260"/>
        <w:jc w:val="center"/>
      </w:pPr>
    </w:p>
    <w:p w14:paraId="1CF2E521" w14:textId="77777777" w:rsidR="005A5B4B" w:rsidRDefault="005A5B4B" w:rsidP="005A5B4B">
      <w:pPr>
        <w:ind w:left="-1350" w:right="-1260"/>
        <w:jc w:val="center"/>
      </w:pPr>
    </w:p>
    <w:p w14:paraId="2D4CF004" w14:textId="77777777" w:rsidR="005A5B4B" w:rsidRDefault="005A5B4B" w:rsidP="005A5B4B">
      <w:pPr>
        <w:ind w:left="-1350" w:right="-1260"/>
        <w:jc w:val="center"/>
      </w:pPr>
    </w:p>
    <w:p w14:paraId="7BA098CD" w14:textId="77777777" w:rsidR="005A5B4B" w:rsidRDefault="005A5B4B" w:rsidP="005A5B4B">
      <w:pPr>
        <w:ind w:left="-1350" w:right="-1260"/>
        <w:jc w:val="center"/>
      </w:pPr>
    </w:p>
    <w:p w14:paraId="5B12D806" w14:textId="77777777" w:rsidR="005A5B4B" w:rsidRDefault="005A5B4B" w:rsidP="005A5B4B">
      <w:pPr>
        <w:ind w:left="-1350" w:right="-1260"/>
        <w:jc w:val="center"/>
      </w:pPr>
    </w:p>
    <w:p w14:paraId="7CF63937" w14:textId="77777777" w:rsidR="005A5B4B" w:rsidRDefault="005A5B4B" w:rsidP="005A5B4B">
      <w:pPr>
        <w:ind w:left="-1350" w:right="-1260"/>
        <w:jc w:val="center"/>
      </w:pPr>
    </w:p>
    <w:p w14:paraId="0CFDE76C" w14:textId="77777777" w:rsidR="005A5B4B" w:rsidRDefault="005A5B4B" w:rsidP="005A5B4B">
      <w:pPr>
        <w:ind w:left="-1350" w:right="-1260"/>
        <w:jc w:val="center"/>
      </w:pPr>
    </w:p>
    <w:p w14:paraId="03A3D834" w14:textId="77777777" w:rsidR="005A5B4B" w:rsidRDefault="005A5B4B" w:rsidP="005A5B4B">
      <w:pPr>
        <w:ind w:left="-1350" w:right="-1260"/>
        <w:jc w:val="center"/>
      </w:pPr>
    </w:p>
    <w:p w14:paraId="3FA9FEAF" w14:textId="77777777" w:rsidR="005A5B4B" w:rsidRDefault="005A5B4B" w:rsidP="005A5B4B">
      <w:pPr>
        <w:ind w:left="-1350" w:right="-1260"/>
        <w:jc w:val="center"/>
      </w:pPr>
    </w:p>
    <w:p w14:paraId="779C5776" w14:textId="77777777" w:rsidR="005A5B4B" w:rsidRDefault="005A5B4B" w:rsidP="005A5B4B">
      <w:pPr>
        <w:ind w:left="-1350" w:right="-1260"/>
        <w:jc w:val="center"/>
      </w:pPr>
    </w:p>
    <w:p w14:paraId="43D44C8B" w14:textId="77777777" w:rsidR="005A5B4B" w:rsidRDefault="005A5B4B" w:rsidP="005A5B4B">
      <w:pPr>
        <w:ind w:left="-1350" w:right="-1260"/>
        <w:jc w:val="center"/>
      </w:pPr>
    </w:p>
    <w:p w14:paraId="428941F1" w14:textId="77777777" w:rsidR="005A5B4B" w:rsidRDefault="005A5B4B" w:rsidP="005A5B4B">
      <w:pPr>
        <w:ind w:left="-1350" w:right="-1260"/>
        <w:jc w:val="center"/>
      </w:pPr>
    </w:p>
    <w:p w14:paraId="26B3A567" w14:textId="77777777" w:rsidR="005A5B4B" w:rsidRDefault="005A5B4B" w:rsidP="005A5B4B">
      <w:pPr>
        <w:ind w:left="-1350" w:right="-1260"/>
        <w:jc w:val="center"/>
      </w:pPr>
    </w:p>
    <w:p w14:paraId="54DD14A4" w14:textId="77777777" w:rsidR="005A5B4B" w:rsidRDefault="005A5B4B" w:rsidP="005A5B4B">
      <w:pPr>
        <w:ind w:left="-1350" w:right="-1260"/>
        <w:jc w:val="center"/>
      </w:pPr>
    </w:p>
    <w:p w14:paraId="406DC892" w14:textId="77777777" w:rsidR="005A5B4B" w:rsidRDefault="005A5B4B" w:rsidP="005A5B4B">
      <w:pPr>
        <w:ind w:left="-1350" w:right="-1260"/>
        <w:jc w:val="center"/>
      </w:pPr>
    </w:p>
    <w:p w14:paraId="4EB45F95" w14:textId="77777777" w:rsidR="005A5B4B" w:rsidRDefault="005A5B4B" w:rsidP="005A5B4B">
      <w:pPr>
        <w:ind w:left="-1350" w:right="-1260"/>
        <w:jc w:val="center"/>
      </w:pPr>
    </w:p>
    <w:p w14:paraId="78C3A919" w14:textId="77777777" w:rsidR="005A5B4B" w:rsidRDefault="005A5B4B" w:rsidP="005A5B4B">
      <w:pPr>
        <w:ind w:left="-1350" w:right="-1260"/>
        <w:jc w:val="center"/>
      </w:pPr>
    </w:p>
    <w:p w14:paraId="053B1959" w14:textId="77777777" w:rsidR="005A5B4B" w:rsidRDefault="005A5B4B" w:rsidP="005A5B4B">
      <w:pPr>
        <w:ind w:left="-1350" w:right="-1260"/>
        <w:jc w:val="center"/>
      </w:pPr>
    </w:p>
    <w:p w14:paraId="47482926" w14:textId="77777777" w:rsidR="00201FA0" w:rsidRDefault="00201FA0" w:rsidP="005A5B4B">
      <w:pPr>
        <w:tabs>
          <w:tab w:val="left" w:pos="540"/>
        </w:tabs>
        <w:ind w:right="-1260"/>
        <w:rPr>
          <w:sz w:val="36"/>
          <w:szCs w:val="36"/>
        </w:rPr>
      </w:pPr>
    </w:p>
    <w:p w14:paraId="365F6B06" w14:textId="77777777" w:rsidR="00201FA0" w:rsidRDefault="00201FA0" w:rsidP="005A5B4B">
      <w:pPr>
        <w:tabs>
          <w:tab w:val="left" w:pos="540"/>
        </w:tabs>
        <w:ind w:right="-1260"/>
        <w:rPr>
          <w:sz w:val="36"/>
          <w:szCs w:val="36"/>
        </w:rPr>
      </w:pPr>
    </w:p>
    <w:p w14:paraId="0599A551" w14:textId="77777777" w:rsidR="005A5B4B" w:rsidRDefault="005A5B4B" w:rsidP="005A5B4B">
      <w:pPr>
        <w:tabs>
          <w:tab w:val="left" w:pos="540"/>
        </w:tabs>
        <w:ind w:right="-1260"/>
        <w:rPr>
          <w:sz w:val="36"/>
          <w:szCs w:val="36"/>
        </w:rPr>
      </w:pPr>
      <w:r>
        <w:rPr>
          <w:sz w:val="36"/>
          <w:szCs w:val="36"/>
        </w:rPr>
        <w:t>Thank you</w:t>
      </w:r>
    </w:p>
    <w:p w14:paraId="7267C99F" w14:textId="4499C7D6" w:rsidR="005A5B4B" w:rsidRDefault="005A5B4B" w:rsidP="005A5B4B">
      <w:pPr>
        <w:tabs>
          <w:tab w:val="left" w:pos="540"/>
        </w:tabs>
        <w:ind w:right="-1260"/>
      </w:pPr>
      <w:r>
        <w:t xml:space="preserve">For your interest in the position of </w:t>
      </w:r>
      <w:r w:rsidR="00864184">
        <w:t xml:space="preserve">Maintenance </w:t>
      </w:r>
      <w:r>
        <w:t xml:space="preserve">Officer with CHC. This selection pack will provide you with all the information you will need to complete your application by the </w:t>
      </w:r>
      <w:r w:rsidR="005D4F63">
        <w:rPr>
          <w:b/>
        </w:rPr>
        <w:t>6 January</w:t>
      </w:r>
      <w:r w:rsidR="0072792D">
        <w:rPr>
          <w:b/>
        </w:rPr>
        <w:t xml:space="preserve"> </w:t>
      </w:r>
      <w:r>
        <w:t>deadline.</w:t>
      </w:r>
    </w:p>
    <w:p w14:paraId="2EE258BA" w14:textId="77777777" w:rsidR="00646969" w:rsidRDefault="00646969" w:rsidP="00646969">
      <w:pPr>
        <w:tabs>
          <w:tab w:val="left" w:pos="540"/>
        </w:tabs>
        <w:ind w:right="-1260"/>
        <w:rPr>
          <w:sz w:val="36"/>
          <w:szCs w:val="36"/>
        </w:rPr>
      </w:pPr>
      <w:r>
        <w:rPr>
          <w:sz w:val="36"/>
          <w:szCs w:val="36"/>
        </w:rPr>
        <w:t>What Will I Be Doing?</w:t>
      </w:r>
    </w:p>
    <w:p w14:paraId="06C55F5C" w14:textId="4AB3789F" w:rsidR="00774489" w:rsidRPr="00774489" w:rsidRDefault="005D4F63" w:rsidP="005D4F63">
      <w:pPr>
        <w:tabs>
          <w:tab w:val="left" w:pos="6720"/>
        </w:tabs>
        <w:autoSpaceDE w:val="0"/>
        <w:autoSpaceDN w:val="0"/>
        <w:adjustRightInd w:val="0"/>
        <w:spacing w:before="120" w:after="120" w:line="276" w:lineRule="auto"/>
        <w:ind w:right="95"/>
        <w:jc w:val="both"/>
        <w:rPr>
          <w:rFonts w:cstheme="minorHAnsi"/>
        </w:rPr>
      </w:pPr>
      <w:r>
        <w:t xml:space="preserve">CHC is seeking a highly motivated and organised person </w:t>
      </w:r>
      <w:r w:rsidRPr="00864184">
        <w:t xml:space="preserve">to effectively maintain CHC </w:t>
      </w:r>
      <w:r>
        <w:t>properties</w:t>
      </w:r>
      <w:r w:rsidRPr="00864184">
        <w:t xml:space="preserve"> through both planned and unplanned maintenance in accordance with the CHC Asset Management Strategy</w:t>
      </w:r>
      <w:r>
        <w:t xml:space="preserve"> and budget</w:t>
      </w:r>
      <w:r w:rsidRPr="00864184">
        <w:t>. As a member of a small team, you will</w:t>
      </w:r>
      <w:r w:rsidRPr="005F6388">
        <w:rPr>
          <w:rFonts w:ascii="Arial" w:hAnsi="Arial" w:cs="Arial"/>
          <w:sz w:val="20"/>
          <w:szCs w:val="20"/>
        </w:rPr>
        <w:t xml:space="preserve"> </w:t>
      </w:r>
      <w:r w:rsidRPr="005F6388">
        <w:rPr>
          <w:rFonts w:cstheme="minorHAnsi"/>
        </w:rPr>
        <w:t>complete urgent, non-urgent and planned maintenance for CHC properties as directed.</w:t>
      </w:r>
    </w:p>
    <w:p w14:paraId="7F7A49FB" w14:textId="77777777" w:rsidR="0072792D" w:rsidRDefault="0072792D" w:rsidP="0072792D">
      <w:pPr>
        <w:tabs>
          <w:tab w:val="left" w:pos="540"/>
        </w:tabs>
        <w:ind w:right="-1260"/>
        <w:rPr>
          <w:sz w:val="36"/>
          <w:szCs w:val="36"/>
        </w:rPr>
      </w:pPr>
      <w:r>
        <w:rPr>
          <w:sz w:val="36"/>
          <w:szCs w:val="36"/>
        </w:rPr>
        <w:t>Who Are We?</w:t>
      </w:r>
    </w:p>
    <w:p w14:paraId="58D2DA3C" w14:textId="77777777" w:rsidR="005D4F63" w:rsidRPr="0072792D" w:rsidRDefault="005D4F63" w:rsidP="005D4F63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2792D">
        <w:rPr>
          <w:rFonts w:asciiTheme="minorHAnsi" w:hAnsiTheme="minorHAnsi" w:cstheme="minorHAnsi"/>
          <w:sz w:val="22"/>
          <w:szCs w:val="22"/>
        </w:rPr>
        <w:t>We are a Tier 1 registered Community Housing Provider, with over 20 years’ experience delivering for the Canberra community.</w:t>
      </w:r>
    </w:p>
    <w:p w14:paraId="2C0B219D" w14:textId="77777777" w:rsidR="005D4F63" w:rsidRPr="0072792D" w:rsidRDefault="005D4F63" w:rsidP="005D4F63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42155A81" w14:textId="77777777" w:rsidR="005D4F63" w:rsidRPr="0072792D" w:rsidRDefault="005D4F63" w:rsidP="005D4F63">
      <w:pPr>
        <w:pStyle w:val="NormalWeb"/>
        <w:shd w:val="clear" w:color="auto" w:fill="FFFFFF"/>
        <w:spacing w:before="0" w:beforeAutospacing="0" w:after="12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72792D">
        <w:rPr>
          <w:rFonts w:asciiTheme="minorHAnsi" w:hAnsiTheme="minorHAnsi" w:cstheme="minorHAnsi"/>
          <w:sz w:val="22"/>
          <w:szCs w:val="22"/>
        </w:rPr>
        <w:t xml:space="preserve">In this </w:t>
      </w:r>
      <w:proofErr w:type="gramStart"/>
      <w:r w:rsidRPr="0072792D">
        <w:rPr>
          <w:rFonts w:asciiTheme="minorHAnsi" w:hAnsiTheme="minorHAnsi" w:cstheme="minorHAnsi"/>
          <w:sz w:val="22"/>
          <w:szCs w:val="22"/>
        </w:rPr>
        <w:t>time</w:t>
      </w:r>
      <w:proofErr w:type="gramEnd"/>
      <w:r w:rsidRPr="0072792D">
        <w:rPr>
          <w:rFonts w:asciiTheme="minorHAnsi" w:hAnsiTheme="minorHAnsi" w:cstheme="minorHAnsi"/>
          <w:sz w:val="22"/>
          <w:szCs w:val="22"/>
        </w:rPr>
        <w:t xml:space="preserve"> we have undertaken an impressive portfolio of property developments, that has enabled us to be financially independent, and self-fund the delivery of additional community housing supply, and core services including tenancy management, property management, client services, community development and affordable home ownership.</w:t>
      </w:r>
    </w:p>
    <w:p w14:paraId="15B6CA36" w14:textId="77777777" w:rsidR="00BF77D8" w:rsidRDefault="00385D92" w:rsidP="00BF77D8">
      <w:pPr>
        <w:tabs>
          <w:tab w:val="left" w:pos="540"/>
        </w:tabs>
        <w:ind w:right="-1260"/>
        <w:rPr>
          <w:sz w:val="36"/>
          <w:szCs w:val="36"/>
        </w:rPr>
      </w:pPr>
      <w:r>
        <w:rPr>
          <w:sz w:val="36"/>
          <w:szCs w:val="36"/>
        </w:rPr>
        <w:t>CHC Offering</w:t>
      </w:r>
    </w:p>
    <w:p w14:paraId="20782454" w14:textId="2FAA46F5" w:rsidR="00B946D5" w:rsidRDefault="00BF77D8" w:rsidP="00B946D5">
      <w:pPr>
        <w:tabs>
          <w:tab w:val="left" w:pos="540"/>
        </w:tabs>
      </w:pPr>
      <w:r>
        <w:t xml:space="preserve">As a </w:t>
      </w:r>
      <w:r w:rsidR="00864184">
        <w:t xml:space="preserve">Maintenance </w:t>
      </w:r>
      <w:r>
        <w:t>Officer (CHC 2) you will be covered by the CHC Enterprise Agreement 20</w:t>
      </w:r>
      <w:r w:rsidR="00774489">
        <w:t>21</w:t>
      </w:r>
      <w:r>
        <w:t xml:space="preserve"> – 202</w:t>
      </w:r>
      <w:r w:rsidR="00774489">
        <w:t>5</w:t>
      </w:r>
      <w:r w:rsidR="00864184">
        <w:t xml:space="preserve"> </w:t>
      </w:r>
      <w:r>
        <w:t>and entitled to an initial salary of $</w:t>
      </w:r>
      <w:r w:rsidR="005D4F63">
        <w:t>60,733.00</w:t>
      </w:r>
      <w:r>
        <w:t xml:space="preserve"> plus </w:t>
      </w:r>
      <w:r w:rsidR="00774489">
        <w:t>10</w:t>
      </w:r>
      <w:r w:rsidR="005D4F63">
        <w:t>.5</w:t>
      </w:r>
      <w:r w:rsidR="00444DAB">
        <w:t xml:space="preserve">% </w:t>
      </w:r>
      <w:r>
        <w:t xml:space="preserve">Superannuation </w:t>
      </w:r>
      <w:r w:rsidR="00B946D5">
        <w:t xml:space="preserve">pa. </w:t>
      </w:r>
      <w:r w:rsidR="003D7EED">
        <w:t xml:space="preserve">In addition, </w:t>
      </w:r>
      <w:r w:rsidR="00B946D5">
        <w:t>Salary Packaging available to staff based on our Public Benevolent Institution (PBI) status</w:t>
      </w:r>
      <w:r w:rsidR="003D7EED">
        <w:t xml:space="preserve"> currently up to $15,900.00 pa</w:t>
      </w:r>
      <w:r w:rsidR="00B946D5">
        <w:t>.</w:t>
      </w:r>
    </w:p>
    <w:p w14:paraId="3C167286" w14:textId="77777777" w:rsidR="00385D92" w:rsidRPr="00B946D5" w:rsidRDefault="00385D92" w:rsidP="00B946D5">
      <w:pPr>
        <w:tabs>
          <w:tab w:val="left" w:pos="540"/>
        </w:tabs>
      </w:pPr>
      <w:r w:rsidRPr="00385D92">
        <w:rPr>
          <w:rFonts w:cstheme="minorHAnsi"/>
        </w:rPr>
        <w:t>CHC offers a family-friendly workplace dedicated to social awareness and responsibility. Ongoing training</w:t>
      </w:r>
      <w:r>
        <w:rPr>
          <w:rFonts w:cstheme="minorHAnsi"/>
        </w:rPr>
        <w:t xml:space="preserve"> where</w:t>
      </w:r>
      <w:r w:rsidRPr="00385D92">
        <w:rPr>
          <w:rFonts w:cstheme="minorHAnsi"/>
        </w:rPr>
        <w:t xml:space="preserve"> individuals are encouraged to better themselves, their </w:t>
      </w:r>
      <w:proofErr w:type="gramStart"/>
      <w:r w:rsidRPr="00385D92">
        <w:rPr>
          <w:rFonts w:cstheme="minorHAnsi"/>
        </w:rPr>
        <w:t>workplace</w:t>
      </w:r>
      <w:proofErr w:type="gramEnd"/>
      <w:r w:rsidRPr="00385D92">
        <w:rPr>
          <w:rFonts w:cstheme="minorHAnsi"/>
        </w:rPr>
        <w:t xml:space="preserve"> and their community. The following benefits are available to all CHC employees:</w:t>
      </w:r>
    </w:p>
    <w:p w14:paraId="44344783" w14:textId="77777777" w:rsidR="003D7EED" w:rsidRDefault="00385D92" w:rsidP="003D7EE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385D92">
        <w:rPr>
          <w:rFonts w:cstheme="minorHAnsi"/>
        </w:rPr>
        <w:t>Free parking</w:t>
      </w:r>
    </w:p>
    <w:p w14:paraId="24A83559" w14:textId="77777777" w:rsidR="00444DAB" w:rsidRPr="003D7EED" w:rsidRDefault="00385D92" w:rsidP="003D7EE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3D7EED">
        <w:rPr>
          <w:rFonts w:cstheme="minorHAnsi"/>
        </w:rPr>
        <w:t>Health &amp; Wellbeing Program</w:t>
      </w:r>
    </w:p>
    <w:p w14:paraId="6413591E" w14:textId="77777777" w:rsidR="00385D92" w:rsidRPr="00385D92" w:rsidRDefault="00385D92" w:rsidP="00444DAB">
      <w:pPr>
        <w:pStyle w:val="ListParagraph"/>
        <w:spacing w:after="0" w:line="240" w:lineRule="auto"/>
        <w:rPr>
          <w:rFonts w:cstheme="minorHAnsi"/>
        </w:rPr>
      </w:pPr>
      <w:r w:rsidRPr="00385D92">
        <w:rPr>
          <w:rFonts w:cstheme="minorHAnsi"/>
        </w:rPr>
        <w:t xml:space="preserve"> </w:t>
      </w:r>
    </w:p>
    <w:p w14:paraId="554EC02B" w14:textId="3270F926" w:rsidR="00385D92" w:rsidRDefault="00385D92" w:rsidP="00385D92">
      <w:pPr>
        <w:spacing w:after="0" w:line="240" w:lineRule="auto"/>
        <w:rPr>
          <w:rFonts w:cstheme="minorHAnsi"/>
          <w:bCs/>
          <w:i/>
          <w:color w:val="000000" w:themeColor="text1"/>
          <w:sz w:val="21"/>
          <w:szCs w:val="21"/>
          <w:lang w:val="en-AU"/>
        </w:rPr>
      </w:pPr>
      <w:r w:rsidRPr="00385D92">
        <w:rPr>
          <w:b/>
        </w:rPr>
        <w:t>Please note:</w:t>
      </w:r>
      <w:r>
        <w:t xml:space="preserve"> </w:t>
      </w:r>
      <w:r w:rsidRPr="00385D92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 xml:space="preserve">All positions within CHC are subject to probity checks </w:t>
      </w:r>
      <w:r>
        <w:rPr>
          <w:rFonts w:cstheme="minorHAnsi"/>
          <w:bCs/>
          <w:i/>
          <w:color w:val="000000" w:themeColor="text1"/>
          <w:sz w:val="21"/>
          <w:szCs w:val="21"/>
          <w:lang w:val="en-AU"/>
        </w:rPr>
        <w:t xml:space="preserve">that could include a Police </w:t>
      </w:r>
      <w:r w:rsidR="00444DAB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>R</w:t>
      </w:r>
      <w:r>
        <w:rPr>
          <w:rFonts w:cstheme="minorHAnsi"/>
          <w:bCs/>
          <w:i/>
          <w:color w:val="000000" w:themeColor="text1"/>
          <w:sz w:val="21"/>
          <w:szCs w:val="21"/>
          <w:lang w:val="en-AU"/>
        </w:rPr>
        <w:t xml:space="preserve">ecords </w:t>
      </w:r>
      <w:r w:rsidR="00444DAB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>C</w:t>
      </w:r>
      <w:r>
        <w:rPr>
          <w:rFonts w:cstheme="minorHAnsi"/>
          <w:bCs/>
          <w:i/>
          <w:color w:val="000000" w:themeColor="text1"/>
          <w:sz w:val="21"/>
          <w:szCs w:val="21"/>
          <w:lang w:val="en-AU"/>
        </w:rPr>
        <w:t>heck and/or a</w:t>
      </w:r>
      <w:r w:rsidRPr="00385D92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 xml:space="preserve"> </w:t>
      </w:r>
      <w:r w:rsidR="00444DAB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>W</w:t>
      </w:r>
      <w:r w:rsidRPr="00385D92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 xml:space="preserve">orking with </w:t>
      </w:r>
      <w:r w:rsidR="00444DAB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>V</w:t>
      </w:r>
      <w:r w:rsidRPr="00385D92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 xml:space="preserve">ulnerable </w:t>
      </w:r>
      <w:r w:rsidR="00444DAB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>P</w:t>
      </w:r>
      <w:r w:rsidRPr="00385D92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 xml:space="preserve">eople and </w:t>
      </w:r>
      <w:r w:rsidR="00B241C6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>W</w:t>
      </w:r>
      <w:r w:rsidRPr="00385D92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 xml:space="preserve">orking with </w:t>
      </w:r>
      <w:r w:rsidR="00B241C6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>C</w:t>
      </w:r>
      <w:r w:rsidRPr="00385D92">
        <w:rPr>
          <w:rFonts w:cstheme="minorHAnsi"/>
          <w:bCs/>
          <w:i/>
          <w:color w:val="000000" w:themeColor="text1"/>
          <w:sz w:val="21"/>
          <w:szCs w:val="21"/>
          <w:lang w:val="en-AU"/>
        </w:rPr>
        <w:t>hildren check.</w:t>
      </w:r>
      <w:r>
        <w:rPr>
          <w:rFonts w:cstheme="minorHAnsi"/>
          <w:bCs/>
          <w:i/>
          <w:color w:val="000000" w:themeColor="text1"/>
          <w:sz w:val="21"/>
          <w:szCs w:val="21"/>
          <w:lang w:val="en-AU"/>
        </w:rPr>
        <w:t xml:space="preserve"> </w:t>
      </w:r>
    </w:p>
    <w:p w14:paraId="492F1D85" w14:textId="77777777" w:rsidR="00444DAB" w:rsidRDefault="00444DAB" w:rsidP="00385D92">
      <w:pPr>
        <w:spacing w:after="0" w:line="240" w:lineRule="auto"/>
        <w:rPr>
          <w:rFonts w:cstheme="minorHAnsi"/>
          <w:bCs/>
          <w:i/>
          <w:color w:val="000000" w:themeColor="text1"/>
          <w:sz w:val="21"/>
          <w:szCs w:val="21"/>
          <w:lang w:val="en-AU"/>
        </w:rPr>
      </w:pPr>
    </w:p>
    <w:p w14:paraId="2F8C405F" w14:textId="77777777" w:rsidR="00444DAB" w:rsidRPr="006357AD" w:rsidRDefault="00444DAB" w:rsidP="003D7EED">
      <w:pPr>
        <w:spacing w:after="120" w:line="240" w:lineRule="auto"/>
        <w:rPr>
          <w:rFonts w:ascii="Arial" w:hAnsi="Arial" w:cs="Arial"/>
          <w:bCs/>
          <w:i/>
          <w:color w:val="000000" w:themeColor="text1"/>
          <w:sz w:val="21"/>
          <w:szCs w:val="21"/>
          <w:lang w:val="en-AU"/>
        </w:rPr>
      </w:pPr>
      <w:r>
        <w:rPr>
          <w:rFonts w:cstheme="minorHAnsi"/>
          <w:bCs/>
          <w:i/>
          <w:color w:val="000000" w:themeColor="text1"/>
          <w:sz w:val="21"/>
          <w:szCs w:val="21"/>
          <w:lang w:val="en-AU"/>
        </w:rPr>
        <w:t>It is also a requirement that all CHC staff hold a current Driver’s licence.</w:t>
      </w:r>
    </w:p>
    <w:p w14:paraId="328E5A2C" w14:textId="77777777" w:rsidR="00646969" w:rsidRDefault="00646969" w:rsidP="003D7EED">
      <w:pPr>
        <w:tabs>
          <w:tab w:val="left" w:pos="540"/>
        </w:tabs>
        <w:spacing w:before="120"/>
        <w:ind w:right="-1267"/>
        <w:rPr>
          <w:sz w:val="36"/>
          <w:szCs w:val="36"/>
        </w:rPr>
      </w:pPr>
      <w:r>
        <w:rPr>
          <w:sz w:val="36"/>
          <w:szCs w:val="36"/>
        </w:rPr>
        <w:t>How Do I Apply?</w:t>
      </w:r>
    </w:p>
    <w:p w14:paraId="1A2625C6" w14:textId="77777777" w:rsidR="00B241C6" w:rsidRDefault="00444DAB" w:rsidP="00AF63B6">
      <w:pPr>
        <w:ind w:right="42"/>
      </w:pPr>
      <w:r>
        <w:t>If you think this is the opportunity for you</w:t>
      </w:r>
      <w:r w:rsidR="003A4382">
        <w:t>,</w:t>
      </w:r>
      <w:r>
        <w:t xml:space="preserve"> please submit your application by completing the application cover sheet found in this pack, </w:t>
      </w:r>
      <w:r w:rsidR="00826534">
        <w:t>providing</w:t>
      </w:r>
      <w:r w:rsidR="00444B33">
        <w:t xml:space="preserve"> a statement of claims, not exceeding 1000 words</w:t>
      </w:r>
      <w:r w:rsidR="00B241C6">
        <w:t xml:space="preserve"> and a</w:t>
      </w:r>
      <w:r>
        <w:t xml:space="preserve"> </w:t>
      </w:r>
      <w:r w:rsidR="00B241C6">
        <w:t xml:space="preserve">copy </w:t>
      </w:r>
      <w:r>
        <w:t xml:space="preserve">of your resume. </w:t>
      </w:r>
      <w:r w:rsidR="00B241C6">
        <w:t>The information you provide will assist us to determine whether your skills, knowledge and experience are the right fit for the position, so be accurate, succinct and show a clear connection with the competencies for this role. There is no requirement to address each competency separately.</w:t>
      </w:r>
    </w:p>
    <w:p w14:paraId="4483E3F6" w14:textId="3A4107E9" w:rsidR="00444DAB" w:rsidRDefault="00444DAB" w:rsidP="00AF63B6">
      <w:pPr>
        <w:ind w:right="42"/>
      </w:pPr>
      <w:r>
        <w:t xml:space="preserve">Completed applications should be forwarded to </w:t>
      </w:r>
      <w:hyperlink r:id="rId8" w:history="1">
        <w:r w:rsidR="002370AF" w:rsidRPr="004E7D9E">
          <w:rPr>
            <w:rStyle w:val="Hyperlink"/>
          </w:rPr>
          <w:t>careers@chcaustralia.com.au</w:t>
        </w:r>
      </w:hyperlink>
      <w:r>
        <w:t xml:space="preserve">. If you have any questions regarding the selection </w:t>
      </w:r>
      <w:proofErr w:type="gramStart"/>
      <w:r>
        <w:t>process</w:t>
      </w:r>
      <w:proofErr w:type="gramEnd"/>
      <w:r>
        <w:t xml:space="preserve"> please contact Fiona Dearden on 02 </w:t>
      </w:r>
      <w:r w:rsidR="005D4F63">
        <w:t>6183 4383</w:t>
      </w:r>
      <w:r>
        <w:t xml:space="preserve"> or via email at </w:t>
      </w:r>
      <w:hyperlink r:id="rId9" w:history="1">
        <w:r w:rsidR="009E1E9E" w:rsidRPr="004D620C">
          <w:rPr>
            <w:rStyle w:val="Hyperlink"/>
          </w:rPr>
          <w:t>fiona@chcaustralia.com.au</w:t>
        </w:r>
      </w:hyperlink>
      <w:r>
        <w:t>. Further information regarding the specifics of the role can be obtained by contacting</w:t>
      </w:r>
      <w:r w:rsidR="00FA3FE6">
        <w:t xml:space="preserve"> </w:t>
      </w:r>
      <w:r w:rsidR="008D3945">
        <w:rPr>
          <w:b/>
        </w:rPr>
        <w:t>Kelsey Hindle</w:t>
      </w:r>
      <w:r>
        <w:t xml:space="preserve">, </w:t>
      </w:r>
      <w:r w:rsidR="008D3945">
        <w:rPr>
          <w:b/>
        </w:rPr>
        <w:t>Manager Assets</w:t>
      </w:r>
      <w:r>
        <w:t xml:space="preserve"> on 02 </w:t>
      </w:r>
      <w:r w:rsidR="00FA3FE6">
        <w:t>6248 7716</w:t>
      </w:r>
      <w:r>
        <w:t xml:space="preserve"> or via email at </w:t>
      </w:r>
      <w:hyperlink r:id="rId10" w:history="1">
        <w:r w:rsidR="008D3945" w:rsidRPr="003D1E24">
          <w:rPr>
            <w:rStyle w:val="Hyperlink"/>
          </w:rPr>
          <w:t>kelsey@chcaustralia.com.au</w:t>
        </w:r>
      </w:hyperlink>
      <w:r>
        <w:t>.</w:t>
      </w:r>
    </w:p>
    <w:p w14:paraId="12CD35B4" w14:textId="77777777" w:rsidR="00F72F47" w:rsidRDefault="00F72F47" w:rsidP="00646969">
      <w:pPr>
        <w:ind w:right="-1260"/>
      </w:pPr>
    </w:p>
    <w:p w14:paraId="6591EBFE" w14:textId="0A4FB12C" w:rsidR="00F72F47" w:rsidRDefault="00F72F47" w:rsidP="00646969">
      <w:pPr>
        <w:ind w:right="-1260"/>
        <w:rPr>
          <w:b/>
        </w:rPr>
      </w:pPr>
      <w:r w:rsidRPr="00F72F47">
        <w:rPr>
          <w:b/>
        </w:rPr>
        <w:t>Applications Close:</w:t>
      </w:r>
      <w:r w:rsidRPr="00F72F47">
        <w:rPr>
          <w:b/>
        </w:rPr>
        <w:tab/>
      </w:r>
      <w:r w:rsidR="00FA3FE6">
        <w:rPr>
          <w:b/>
        </w:rPr>
        <w:t xml:space="preserve">5.00 pm, </w:t>
      </w:r>
      <w:r w:rsidR="005D4F63">
        <w:rPr>
          <w:b/>
        </w:rPr>
        <w:t>6 January 2023</w:t>
      </w:r>
    </w:p>
    <w:p w14:paraId="2A17528E" w14:textId="77777777" w:rsidR="00F72F47" w:rsidRDefault="00F72F47">
      <w:pPr>
        <w:rPr>
          <w:b/>
        </w:rPr>
      </w:pPr>
      <w:r>
        <w:rPr>
          <w:b/>
        </w:rPr>
        <w:br w:type="page"/>
      </w:r>
    </w:p>
    <w:p w14:paraId="5BC6DEE9" w14:textId="77777777" w:rsidR="006A36CB" w:rsidRPr="006A36CB" w:rsidRDefault="006A36CB" w:rsidP="006A36CB">
      <w:pPr>
        <w:pStyle w:val="BodyCopy"/>
        <w:tabs>
          <w:tab w:val="clear" w:pos="220"/>
          <w:tab w:val="clear" w:pos="460"/>
          <w:tab w:val="clear" w:pos="700"/>
          <w:tab w:val="clear" w:pos="1060"/>
          <w:tab w:val="left" w:pos="1120"/>
        </w:tabs>
        <w:jc w:val="center"/>
        <w:rPr>
          <w:rFonts w:asciiTheme="minorHAnsi" w:hAnsiTheme="minorHAnsi" w:cstheme="minorHAnsi"/>
          <w:b/>
          <w:color w:val="auto"/>
          <w:sz w:val="32"/>
          <w:szCs w:val="32"/>
          <w:lang w:val="en-GB"/>
        </w:rPr>
      </w:pPr>
      <w:r w:rsidRPr="006A36CB">
        <w:rPr>
          <w:rFonts w:asciiTheme="minorHAnsi" w:hAnsiTheme="minorHAnsi" w:cstheme="minorHAnsi"/>
          <w:b/>
          <w:color w:val="auto"/>
          <w:sz w:val="32"/>
          <w:szCs w:val="32"/>
          <w:lang w:val="en-GB"/>
        </w:rPr>
        <w:lastRenderedPageBreak/>
        <w:t xml:space="preserve">Application </w:t>
      </w:r>
      <w:r>
        <w:rPr>
          <w:rFonts w:asciiTheme="minorHAnsi" w:hAnsiTheme="minorHAnsi" w:cstheme="minorHAnsi"/>
          <w:b/>
          <w:color w:val="auto"/>
          <w:sz w:val="32"/>
          <w:szCs w:val="32"/>
          <w:lang w:val="en-GB"/>
        </w:rPr>
        <w:t>Cover Sheet</w:t>
      </w:r>
    </w:p>
    <w:p w14:paraId="77627BDD" w14:textId="77777777" w:rsidR="006A36CB" w:rsidRPr="00E225F7" w:rsidRDefault="006A36CB" w:rsidP="006A36CB">
      <w:pPr>
        <w:pStyle w:val="BodyCopy"/>
        <w:tabs>
          <w:tab w:val="clear" w:pos="220"/>
          <w:tab w:val="clear" w:pos="460"/>
          <w:tab w:val="clear" w:pos="700"/>
          <w:tab w:val="clear" w:pos="1060"/>
          <w:tab w:val="left" w:pos="360"/>
        </w:tabs>
        <w:spacing w:after="120" w:line="240" w:lineRule="auto"/>
        <w:jc w:val="center"/>
        <w:outlineLvl w:val="0"/>
        <w:rPr>
          <w:rFonts w:ascii="Arial" w:hAnsi="Arial" w:cs="Arial"/>
          <w:sz w:val="16"/>
          <w:szCs w:val="16"/>
          <w:lang w:val="en-GB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4"/>
        <w:gridCol w:w="4945"/>
      </w:tblGrid>
      <w:tr w:rsidR="006A36CB" w:rsidRPr="00435D7C" w14:paraId="090BAB05" w14:textId="77777777" w:rsidTr="003A4382">
        <w:tc>
          <w:tcPr>
            <w:tcW w:w="9889" w:type="dxa"/>
            <w:gridSpan w:val="2"/>
            <w:tcBorders>
              <w:bottom w:val="single" w:sz="4" w:space="0" w:color="auto"/>
            </w:tcBorders>
            <w:shd w:val="clear" w:color="auto" w:fill="2E74B5" w:themeFill="accent1" w:themeFillShade="BF"/>
          </w:tcPr>
          <w:p w14:paraId="1836CAB8" w14:textId="77777777" w:rsidR="006A36CB" w:rsidRPr="00104FE8" w:rsidRDefault="006A36CB" w:rsidP="006A36CB">
            <w:pPr>
              <w:pStyle w:val="BodyCopy"/>
              <w:spacing w:before="60" w:after="60" w:line="240" w:lineRule="auto"/>
              <w:jc w:val="center"/>
              <w:rPr>
                <w:rFonts w:ascii="Arial" w:hAnsi="Arial" w:cs="Arial"/>
                <w:b/>
                <w:color w:val="0000CC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color w:val="0000CC"/>
                <w:sz w:val="24"/>
                <w:szCs w:val="24"/>
                <w:lang w:val="en-GB"/>
              </w:rPr>
              <w:t xml:space="preserve">        </w:t>
            </w:r>
          </w:p>
        </w:tc>
      </w:tr>
      <w:tr w:rsidR="006A36CB" w:rsidRPr="00435D7C" w14:paraId="3C552352" w14:textId="77777777" w:rsidTr="00797EB9">
        <w:tc>
          <w:tcPr>
            <w:tcW w:w="988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FAC9ECF" w14:textId="77777777" w:rsidR="006A36CB" w:rsidRPr="009A2707" w:rsidRDefault="006A36CB" w:rsidP="00FA3FE6">
            <w:pPr>
              <w:pStyle w:val="BodyCopy"/>
              <w:spacing w:before="120" w:after="120" w:line="24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Position Applied for:   </w:t>
            </w:r>
            <w:r w:rsidR="00FA3FE6">
              <w:rPr>
                <w:rFonts w:ascii="Arial" w:hAnsi="Arial" w:cs="Arial"/>
                <w:b/>
                <w:lang w:val="en-GB"/>
              </w:rPr>
              <w:t>Maintenance Officer</w:t>
            </w:r>
          </w:p>
        </w:tc>
      </w:tr>
      <w:tr w:rsidR="003A4382" w:rsidRPr="00435D7C" w14:paraId="34E0698D" w14:textId="77777777" w:rsidTr="006D352E">
        <w:tc>
          <w:tcPr>
            <w:tcW w:w="49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938DC81" w14:textId="77777777" w:rsidR="003A4382" w:rsidRDefault="003A4382" w:rsidP="00FA3FE6">
            <w:pPr>
              <w:pStyle w:val="BodyCopy"/>
              <w:spacing w:before="120" w:after="120" w:line="240" w:lineRule="auto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Classification:</w:t>
            </w:r>
            <w:r>
              <w:rPr>
                <w:rFonts w:ascii="Arial" w:hAnsi="Arial" w:cs="Arial"/>
                <w:b/>
                <w:lang w:val="en-GB"/>
              </w:rPr>
              <w:tab/>
              <w:t>CHC</w:t>
            </w:r>
            <w:r w:rsidR="00FA3FE6">
              <w:rPr>
                <w:rFonts w:ascii="Arial" w:hAnsi="Arial" w:cs="Arial"/>
                <w:b/>
                <w:lang w:val="en-GB"/>
              </w:rPr>
              <w:t>2</w:t>
            </w:r>
          </w:p>
        </w:tc>
        <w:tc>
          <w:tcPr>
            <w:tcW w:w="49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57000EE" w14:textId="2C787F02" w:rsidR="003A4382" w:rsidRDefault="003A4382" w:rsidP="002370AF">
            <w:pPr>
              <w:pStyle w:val="BodyCopy"/>
              <w:spacing w:before="120" w:after="120" w:line="240" w:lineRule="auto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alary:</w:t>
            </w:r>
            <w:r>
              <w:rPr>
                <w:rFonts w:ascii="Arial" w:hAnsi="Arial" w:cs="Arial"/>
                <w:b/>
                <w:lang w:val="en-GB"/>
              </w:rPr>
              <w:tab/>
            </w:r>
            <w:r w:rsidR="008D3945">
              <w:rPr>
                <w:rFonts w:ascii="Arial" w:hAnsi="Arial" w:cs="Arial"/>
                <w:b/>
                <w:lang w:val="en-GB"/>
              </w:rPr>
              <w:t>$</w:t>
            </w:r>
            <w:r w:rsidR="006B2A05">
              <w:rPr>
                <w:rFonts w:ascii="Arial" w:hAnsi="Arial" w:cs="Arial"/>
                <w:b/>
                <w:lang w:val="en-GB"/>
              </w:rPr>
              <w:t>60,733.00</w:t>
            </w:r>
            <w:r>
              <w:rPr>
                <w:rFonts w:ascii="Arial" w:hAnsi="Arial" w:cs="Arial"/>
                <w:b/>
                <w:lang w:val="en-GB"/>
              </w:rPr>
              <w:t xml:space="preserve"> pa</w:t>
            </w:r>
            <w:r w:rsidR="006B2A05">
              <w:rPr>
                <w:rFonts w:ascii="Arial" w:hAnsi="Arial" w:cs="Arial"/>
                <w:b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lang w:val="en-GB"/>
              </w:rPr>
              <w:t>+ Superannuation</w:t>
            </w:r>
          </w:p>
        </w:tc>
      </w:tr>
    </w:tbl>
    <w:p w14:paraId="203E1DD1" w14:textId="77777777" w:rsidR="006A36CB" w:rsidRPr="00CB736C" w:rsidRDefault="006A36CB" w:rsidP="006A36CB">
      <w:pPr>
        <w:pStyle w:val="BodyCopy"/>
        <w:tabs>
          <w:tab w:val="clear" w:pos="220"/>
          <w:tab w:val="clear" w:pos="460"/>
          <w:tab w:val="clear" w:pos="700"/>
          <w:tab w:val="clear" w:pos="1060"/>
        </w:tabs>
        <w:spacing w:line="240" w:lineRule="auto"/>
        <w:jc w:val="both"/>
        <w:rPr>
          <w:rFonts w:ascii="Arial" w:hAnsi="Arial" w:cs="Arial"/>
          <w:bCs/>
          <w:sz w:val="12"/>
          <w:szCs w:val="12"/>
          <w:lang w:val="en-GB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96"/>
        <w:gridCol w:w="1648"/>
        <w:gridCol w:w="9"/>
        <w:gridCol w:w="1639"/>
        <w:gridCol w:w="3297"/>
      </w:tblGrid>
      <w:tr w:rsidR="006A36CB" w:rsidRPr="00435D7C" w14:paraId="53F720B7" w14:textId="77777777" w:rsidTr="003A4382">
        <w:tc>
          <w:tcPr>
            <w:tcW w:w="9889" w:type="dxa"/>
            <w:gridSpan w:val="5"/>
            <w:tcBorders>
              <w:bottom w:val="single" w:sz="4" w:space="0" w:color="auto"/>
            </w:tcBorders>
            <w:shd w:val="clear" w:color="auto" w:fill="2E74B5" w:themeFill="accent1" w:themeFillShade="BF"/>
          </w:tcPr>
          <w:p w14:paraId="0A0A9B5E" w14:textId="77777777" w:rsidR="006A36CB" w:rsidRPr="00435D7C" w:rsidRDefault="006A36CB" w:rsidP="003A4382">
            <w:pPr>
              <w:pStyle w:val="BodyCopy"/>
              <w:spacing w:before="20" w:after="20" w:line="240" w:lineRule="auto"/>
              <w:jc w:val="both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3A4382"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  <w:t>Applicant Details</w:t>
            </w:r>
            <w:r w:rsidR="003A4382"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  <w:t>:</w:t>
            </w:r>
          </w:p>
        </w:tc>
      </w:tr>
      <w:tr w:rsidR="006A36CB" w:rsidRPr="00F76DAB" w14:paraId="77177B06" w14:textId="77777777" w:rsidTr="00797EB9">
        <w:trPr>
          <w:trHeight w:val="573"/>
        </w:trPr>
        <w:tc>
          <w:tcPr>
            <w:tcW w:w="4944" w:type="dxa"/>
            <w:gridSpan w:val="2"/>
            <w:shd w:val="clear" w:color="auto" w:fill="auto"/>
          </w:tcPr>
          <w:p w14:paraId="4AAEF5D4" w14:textId="77777777" w:rsidR="006A36CB" w:rsidRPr="00F76DAB" w:rsidRDefault="006A36CB" w:rsidP="00797EB9">
            <w:pPr>
              <w:tabs>
                <w:tab w:val="right" w:leader="dot" w:pos="1080"/>
                <w:tab w:val="left" w:pos="1260"/>
                <w:tab w:val="right" w:leader="dot" w:pos="5760"/>
                <w:tab w:val="left" w:pos="5940"/>
                <w:tab w:val="right" w:leader="dot" w:pos="10062"/>
              </w:tabs>
              <w:spacing w:before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76DAB">
              <w:rPr>
                <w:rFonts w:ascii="Arial" w:hAnsi="Arial" w:cs="Arial"/>
                <w:sz w:val="20"/>
                <w:szCs w:val="20"/>
              </w:rPr>
              <w:t>Given name:</w:t>
            </w:r>
          </w:p>
          <w:p w14:paraId="3519AEB1" w14:textId="77777777" w:rsidR="006A36CB" w:rsidRPr="00F76DAB" w:rsidRDefault="006A36CB" w:rsidP="00797EB9">
            <w:pPr>
              <w:tabs>
                <w:tab w:val="right" w:leader="dot" w:pos="1080"/>
                <w:tab w:val="left" w:pos="1260"/>
                <w:tab w:val="right" w:leader="dot" w:pos="5760"/>
                <w:tab w:val="left" w:pos="5940"/>
                <w:tab w:val="right" w:leader="dot" w:pos="10062"/>
              </w:tabs>
              <w:spacing w:before="12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945" w:type="dxa"/>
            <w:gridSpan w:val="3"/>
            <w:shd w:val="clear" w:color="auto" w:fill="auto"/>
          </w:tcPr>
          <w:p w14:paraId="354F8CA0" w14:textId="77777777" w:rsidR="006A36CB" w:rsidRPr="00F76DAB" w:rsidRDefault="006A36CB" w:rsidP="00797EB9">
            <w:pPr>
              <w:tabs>
                <w:tab w:val="right" w:leader="dot" w:pos="10062"/>
              </w:tabs>
              <w:spacing w:before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76DAB">
              <w:rPr>
                <w:rFonts w:ascii="Arial" w:hAnsi="Arial" w:cs="Arial"/>
                <w:sz w:val="20"/>
                <w:szCs w:val="20"/>
              </w:rPr>
              <w:t>Family name:</w:t>
            </w:r>
          </w:p>
          <w:p w14:paraId="47D2A52D" w14:textId="77777777" w:rsidR="006A36CB" w:rsidRPr="00F76DAB" w:rsidRDefault="006A36CB" w:rsidP="00797EB9">
            <w:pPr>
              <w:tabs>
                <w:tab w:val="right" w:leader="dot" w:pos="5760"/>
                <w:tab w:val="left" w:pos="5940"/>
                <w:tab w:val="right" w:leader="dot" w:pos="10062"/>
              </w:tabs>
              <w:spacing w:before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A36CB" w:rsidRPr="00F76DAB" w14:paraId="700C1315" w14:textId="77777777" w:rsidTr="00797EB9">
        <w:tc>
          <w:tcPr>
            <w:tcW w:w="9889" w:type="dxa"/>
            <w:gridSpan w:val="5"/>
            <w:shd w:val="clear" w:color="auto" w:fill="auto"/>
          </w:tcPr>
          <w:p w14:paraId="5AD7808D" w14:textId="77777777" w:rsidR="006A36CB" w:rsidRPr="00F76DAB" w:rsidRDefault="006A36CB" w:rsidP="00797EB9">
            <w:pPr>
              <w:tabs>
                <w:tab w:val="right" w:leader="dot" w:pos="1080"/>
                <w:tab w:val="left" w:pos="1260"/>
                <w:tab w:val="right" w:leader="dot" w:pos="5760"/>
                <w:tab w:val="left" w:pos="5940"/>
                <w:tab w:val="right" w:leader="dot" w:pos="10062"/>
              </w:tabs>
              <w:spacing w:before="120"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76DAB">
              <w:rPr>
                <w:rFonts w:ascii="Arial" w:hAnsi="Arial" w:cs="Arial"/>
                <w:sz w:val="20"/>
                <w:szCs w:val="20"/>
              </w:rPr>
              <w:t>Street address:</w:t>
            </w:r>
          </w:p>
          <w:p w14:paraId="186B864E" w14:textId="77777777" w:rsidR="006A36CB" w:rsidRPr="00F76DAB" w:rsidRDefault="006A36CB" w:rsidP="00797EB9">
            <w:pPr>
              <w:tabs>
                <w:tab w:val="right" w:leader="dot" w:pos="1080"/>
                <w:tab w:val="left" w:pos="1260"/>
                <w:tab w:val="right" w:leader="dot" w:pos="5760"/>
                <w:tab w:val="left" w:pos="5940"/>
                <w:tab w:val="right" w:leader="dot" w:pos="10062"/>
              </w:tabs>
              <w:spacing w:before="120"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A36CB" w:rsidRPr="00F76DAB" w14:paraId="65522167" w14:textId="77777777" w:rsidTr="00797EB9">
        <w:tc>
          <w:tcPr>
            <w:tcW w:w="9889" w:type="dxa"/>
            <w:gridSpan w:val="5"/>
            <w:shd w:val="clear" w:color="auto" w:fill="auto"/>
          </w:tcPr>
          <w:p w14:paraId="1A45080A" w14:textId="77777777" w:rsidR="006A36CB" w:rsidRPr="00F76DAB" w:rsidRDefault="006A36CB" w:rsidP="00797EB9">
            <w:pPr>
              <w:tabs>
                <w:tab w:val="right" w:leader="dot" w:pos="1080"/>
                <w:tab w:val="left" w:pos="1260"/>
                <w:tab w:val="right" w:leader="dot" w:pos="5760"/>
                <w:tab w:val="left" w:pos="5940"/>
                <w:tab w:val="right" w:leader="dot" w:pos="10062"/>
              </w:tabs>
              <w:spacing w:before="120" w:after="4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76DAB">
              <w:rPr>
                <w:rFonts w:ascii="Arial" w:hAnsi="Arial" w:cs="Arial"/>
                <w:sz w:val="20"/>
                <w:szCs w:val="20"/>
              </w:rPr>
              <w:t>Postal address:</w:t>
            </w:r>
          </w:p>
        </w:tc>
      </w:tr>
      <w:tr w:rsidR="006A36CB" w:rsidRPr="00F76DAB" w14:paraId="1F8B5F8E" w14:textId="77777777" w:rsidTr="00797EB9">
        <w:tc>
          <w:tcPr>
            <w:tcW w:w="3296" w:type="dxa"/>
            <w:shd w:val="clear" w:color="auto" w:fill="auto"/>
          </w:tcPr>
          <w:p w14:paraId="1AD847FC" w14:textId="77777777" w:rsidR="006A36CB" w:rsidRPr="00F76DAB" w:rsidRDefault="006A36CB" w:rsidP="00797EB9">
            <w:pPr>
              <w:tabs>
                <w:tab w:val="right" w:leader="dot" w:pos="1080"/>
                <w:tab w:val="left" w:pos="1260"/>
                <w:tab w:val="right" w:leader="dot" w:pos="5760"/>
                <w:tab w:val="left" w:pos="5940"/>
                <w:tab w:val="right" w:leader="dot" w:pos="10062"/>
              </w:tabs>
              <w:spacing w:before="120" w:after="4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76DAB">
              <w:rPr>
                <w:rFonts w:ascii="Arial" w:hAnsi="Arial" w:cs="Arial"/>
                <w:sz w:val="20"/>
                <w:szCs w:val="20"/>
              </w:rPr>
              <w:t>Home Ph:</w:t>
            </w:r>
          </w:p>
        </w:tc>
        <w:tc>
          <w:tcPr>
            <w:tcW w:w="3296" w:type="dxa"/>
            <w:gridSpan w:val="3"/>
            <w:shd w:val="clear" w:color="auto" w:fill="auto"/>
          </w:tcPr>
          <w:p w14:paraId="764E40AC" w14:textId="77777777" w:rsidR="006A36CB" w:rsidRPr="00F76DAB" w:rsidRDefault="006A36CB" w:rsidP="00797EB9">
            <w:pPr>
              <w:tabs>
                <w:tab w:val="right" w:leader="dot" w:pos="1080"/>
                <w:tab w:val="left" w:pos="1260"/>
                <w:tab w:val="right" w:leader="dot" w:pos="5760"/>
                <w:tab w:val="left" w:pos="5940"/>
                <w:tab w:val="right" w:leader="dot" w:pos="10062"/>
              </w:tabs>
              <w:spacing w:before="120" w:after="4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76DAB">
              <w:rPr>
                <w:rFonts w:ascii="Arial" w:hAnsi="Arial" w:cs="Arial"/>
                <w:sz w:val="20"/>
                <w:szCs w:val="20"/>
              </w:rPr>
              <w:t>Work Ph:</w:t>
            </w:r>
          </w:p>
        </w:tc>
        <w:tc>
          <w:tcPr>
            <w:tcW w:w="3297" w:type="dxa"/>
            <w:shd w:val="clear" w:color="auto" w:fill="auto"/>
          </w:tcPr>
          <w:p w14:paraId="3313F42E" w14:textId="77777777" w:rsidR="006A36CB" w:rsidRPr="00F76DAB" w:rsidRDefault="006A36CB" w:rsidP="00797EB9">
            <w:pPr>
              <w:tabs>
                <w:tab w:val="right" w:leader="dot" w:pos="1080"/>
                <w:tab w:val="left" w:pos="1260"/>
                <w:tab w:val="right" w:leader="dot" w:pos="5760"/>
                <w:tab w:val="left" w:pos="5940"/>
                <w:tab w:val="right" w:leader="dot" w:pos="10062"/>
              </w:tabs>
              <w:spacing w:before="120" w:after="4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76DAB">
              <w:rPr>
                <w:rFonts w:ascii="Arial" w:hAnsi="Arial" w:cs="Arial"/>
                <w:sz w:val="20"/>
                <w:szCs w:val="20"/>
              </w:rPr>
              <w:t>Mobile Ph:</w:t>
            </w:r>
          </w:p>
        </w:tc>
      </w:tr>
      <w:tr w:rsidR="006A36CB" w:rsidRPr="00F76DAB" w14:paraId="0F397AF5" w14:textId="77777777" w:rsidTr="00797EB9">
        <w:tc>
          <w:tcPr>
            <w:tcW w:w="9889" w:type="dxa"/>
            <w:gridSpan w:val="5"/>
            <w:shd w:val="clear" w:color="auto" w:fill="auto"/>
          </w:tcPr>
          <w:p w14:paraId="40DD9211" w14:textId="77777777" w:rsidR="006A36CB" w:rsidRPr="00F76DAB" w:rsidRDefault="006A36CB" w:rsidP="00797EB9">
            <w:pPr>
              <w:tabs>
                <w:tab w:val="right" w:leader="dot" w:pos="1080"/>
                <w:tab w:val="left" w:pos="1260"/>
                <w:tab w:val="right" w:leader="dot" w:pos="10062"/>
              </w:tabs>
              <w:spacing w:before="240" w:after="24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76DAB">
              <w:rPr>
                <w:rFonts w:ascii="Arial" w:hAnsi="Arial" w:cs="Arial"/>
                <w:sz w:val="20"/>
                <w:szCs w:val="20"/>
              </w:rPr>
              <w:t xml:space="preserve">E-mail: </w:t>
            </w:r>
          </w:p>
        </w:tc>
      </w:tr>
      <w:tr w:rsidR="006A36CB" w:rsidRPr="00F76DAB" w14:paraId="548531D6" w14:textId="77777777" w:rsidTr="00797EB9">
        <w:tc>
          <w:tcPr>
            <w:tcW w:w="4953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B2EC83F" w14:textId="77777777" w:rsidR="006A36CB" w:rsidRPr="00F76DAB" w:rsidRDefault="0040594C" w:rsidP="0040594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 you have a disability that may require reasonable adjustments to our process should you be successful in progressing to interview? </w:t>
            </w:r>
          </w:p>
        </w:tc>
        <w:tc>
          <w:tcPr>
            <w:tcW w:w="493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CC4D80D" w14:textId="77777777" w:rsidR="006A36CB" w:rsidRDefault="0040594C" w:rsidP="00797EB9">
            <w:pPr>
              <w:tabs>
                <w:tab w:val="right" w:leader="dot" w:pos="1080"/>
                <w:tab w:val="left" w:pos="1260"/>
                <w:tab w:val="right" w:leader="dot" w:pos="10062"/>
              </w:tabs>
              <w:spacing w:before="120" w:after="12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40594C">
              <w:rPr>
                <w:rFonts w:ascii="Arial" w:hAnsi="Arial" w:cs="Arial"/>
                <w:b/>
                <w:sz w:val="20"/>
                <w:szCs w:val="20"/>
              </w:rPr>
              <w:t>YES  /</w:t>
            </w:r>
            <w:proofErr w:type="gramEnd"/>
            <w:r w:rsidRPr="0040594C">
              <w:rPr>
                <w:rFonts w:ascii="Arial" w:hAnsi="Arial" w:cs="Arial"/>
                <w:b/>
                <w:sz w:val="20"/>
                <w:szCs w:val="20"/>
              </w:rPr>
              <w:t xml:space="preserve">  NO</w:t>
            </w:r>
          </w:p>
          <w:p w14:paraId="66A14948" w14:textId="77777777" w:rsidR="0040594C" w:rsidRPr="0040594C" w:rsidRDefault="0040594C" w:rsidP="00797EB9">
            <w:pPr>
              <w:tabs>
                <w:tab w:val="right" w:leader="dot" w:pos="1080"/>
                <w:tab w:val="left" w:pos="1260"/>
                <w:tab w:val="right" w:leader="dot" w:pos="10062"/>
              </w:tabs>
              <w:spacing w:before="120"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0594C">
              <w:rPr>
                <w:rFonts w:ascii="Arial" w:hAnsi="Arial" w:cs="Arial"/>
                <w:sz w:val="20"/>
                <w:szCs w:val="20"/>
              </w:rPr>
              <w:t xml:space="preserve">If </w:t>
            </w:r>
            <w:proofErr w:type="gramStart"/>
            <w:r w:rsidRPr="0040594C"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 w:rsidRPr="0040594C">
              <w:rPr>
                <w:rFonts w:ascii="Arial" w:hAnsi="Arial" w:cs="Arial"/>
                <w:sz w:val="20"/>
                <w:szCs w:val="20"/>
              </w:rPr>
              <w:t xml:space="preserve"> please we will talk to you prior to interview to arrange.</w:t>
            </w:r>
          </w:p>
        </w:tc>
      </w:tr>
      <w:tr w:rsidR="006A36CB" w:rsidRPr="00F76DAB" w14:paraId="4A0CA56C" w14:textId="77777777" w:rsidTr="006A36CB">
        <w:tc>
          <w:tcPr>
            <w:tcW w:w="4953" w:type="dxa"/>
            <w:gridSpan w:val="3"/>
            <w:shd w:val="clear" w:color="auto" w:fill="auto"/>
          </w:tcPr>
          <w:p w14:paraId="14D5C10D" w14:textId="77777777" w:rsidR="006A36CB" w:rsidRPr="00F76DAB" w:rsidRDefault="006A36CB" w:rsidP="00797EB9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F76DAB">
              <w:rPr>
                <w:rFonts w:ascii="Arial" w:hAnsi="Arial" w:cs="Arial"/>
                <w:sz w:val="20"/>
                <w:szCs w:val="20"/>
              </w:rPr>
              <w:t xml:space="preserve">Are you an Australian citizen </w:t>
            </w:r>
            <w:r w:rsidRPr="00F76DAB">
              <w:rPr>
                <w:rFonts w:ascii="Arial" w:hAnsi="Arial" w:cs="Arial"/>
                <w:b/>
                <w:i/>
                <w:sz w:val="20"/>
                <w:szCs w:val="20"/>
              </w:rPr>
              <w:t>or</w:t>
            </w:r>
            <w:r w:rsidRPr="00F76DA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675BCF2F" w14:textId="77777777" w:rsidR="006A36CB" w:rsidRPr="00F76DAB" w:rsidRDefault="006A36CB" w:rsidP="00797EB9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F76DAB">
              <w:rPr>
                <w:rFonts w:ascii="Arial" w:hAnsi="Arial" w:cs="Arial"/>
                <w:sz w:val="20"/>
                <w:szCs w:val="20"/>
              </w:rPr>
              <w:t>have the status of permanent resident in Australia?</w:t>
            </w:r>
          </w:p>
        </w:tc>
        <w:tc>
          <w:tcPr>
            <w:tcW w:w="4936" w:type="dxa"/>
            <w:gridSpan w:val="2"/>
            <w:shd w:val="clear" w:color="auto" w:fill="auto"/>
          </w:tcPr>
          <w:p w14:paraId="48283882" w14:textId="77777777" w:rsidR="006A36CB" w:rsidRPr="00F76DAB" w:rsidRDefault="006A36CB" w:rsidP="00797EB9">
            <w:pPr>
              <w:tabs>
                <w:tab w:val="right" w:leader="dot" w:pos="1080"/>
                <w:tab w:val="left" w:pos="1260"/>
                <w:tab w:val="right" w:leader="dot" w:pos="10062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A36CB" w:rsidRPr="00F76DAB" w14:paraId="71EE23AE" w14:textId="77777777" w:rsidTr="006A36CB">
        <w:tc>
          <w:tcPr>
            <w:tcW w:w="4953" w:type="dxa"/>
            <w:gridSpan w:val="3"/>
            <w:shd w:val="clear" w:color="auto" w:fill="auto"/>
          </w:tcPr>
          <w:p w14:paraId="62330409" w14:textId="77777777" w:rsidR="006A36CB" w:rsidRDefault="006A36CB" w:rsidP="00797EB9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6A36CB">
              <w:rPr>
                <w:rFonts w:ascii="Arial" w:hAnsi="Arial" w:cs="Arial"/>
                <w:b/>
                <w:sz w:val="20"/>
                <w:szCs w:val="20"/>
              </w:rPr>
              <w:t>Referee 1:</w:t>
            </w:r>
          </w:p>
          <w:p w14:paraId="5A2ECB5F" w14:textId="77777777" w:rsidR="006A36CB" w:rsidRPr="006A36CB" w:rsidRDefault="006A36CB" w:rsidP="00797EB9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3CF040" w14:textId="77777777" w:rsidR="006A36CB" w:rsidRDefault="006A36CB" w:rsidP="006A36CB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:</w:t>
            </w:r>
          </w:p>
          <w:p w14:paraId="4CD9A0F0" w14:textId="77777777" w:rsidR="006A36CB" w:rsidRDefault="006A36CB" w:rsidP="006A36CB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tle:</w:t>
            </w:r>
          </w:p>
          <w:p w14:paraId="54000149" w14:textId="77777777" w:rsidR="006A36CB" w:rsidRDefault="006A36CB" w:rsidP="006A36CB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ationship to Applicant:</w:t>
            </w:r>
          </w:p>
          <w:p w14:paraId="1F3E2F27" w14:textId="77777777" w:rsidR="006A36CB" w:rsidRDefault="006A36CB" w:rsidP="006A36CB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  <w:p w14:paraId="2FA3B8A5" w14:textId="77777777" w:rsidR="006A36CB" w:rsidRDefault="006A36CB" w:rsidP="006A36C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ct Details:</w:t>
            </w:r>
          </w:p>
          <w:p w14:paraId="36EF64BD" w14:textId="77777777" w:rsidR="006A36CB" w:rsidRDefault="006A36CB" w:rsidP="006A36C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:</w:t>
            </w:r>
          </w:p>
          <w:p w14:paraId="18F8757D" w14:textId="77777777" w:rsidR="006A36CB" w:rsidRDefault="006A36CB" w:rsidP="006A36C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:</w:t>
            </w:r>
          </w:p>
          <w:p w14:paraId="0EBFF330" w14:textId="77777777" w:rsidR="006A36CB" w:rsidRDefault="006A36CB" w:rsidP="006A36C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  <w:p w14:paraId="74E12372" w14:textId="77777777" w:rsidR="006A36CB" w:rsidRDefault="006A36CB" w:rsidP="006A36CB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  <w:p w14:paraId="7C19B04A" w14:textId="77777777" w:rsidR="006A36CB" w:rsidRPr="00F76DAB" w:rsidRDefault="006A36CB" w:rsidP="006A36CB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ength of Working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Relationship::</w:t>
            </w:r>
            <w:proofErr w:type="gramEnd"/>
          </w:p>
        </w:tc>
        <w:tc>
          <w:tcPr>
            <w:tcW w:w="4936" w:type="dxa"/>
            <w:gridSpan w:val="2"/>
            <w:shd w:val="clear" w:color="auto" w:fill="auto"/>
          </w:tcPr>
          <w:p w14:paraId="008D0C09" w14:textId="77777777" w:rsidR="006A36CB" w:rsidRDefault="006A36CB" w:rsidP="00797EB9">
            <w:pPr>
              <w:tabs>
                <w:tab w:val="right" w:leader="dot" w:pos="1080"/>
                <w:tab w:val="left" w:pos="1260"/>
                <w:tab w:val="right" w:leader="dot" w:pos="10062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6A36CB">
              <w:rPr>
                <w:rFonts w:ascii="Arial" w:hAnsi="Arial" w:cs="Arial"/>
                <w:b/>
                <w:sz w:val="20"/>
                <w:szCs w:val="20"/>
              </w:rPr>
              <w:t>Referee 2:</w:t>
            </w:r>
          </w:p>
          <w:p w14:paraId="3E136034" w14:textId="77777777" w:rsidR="006A36CB" w:rsidRDefault="006A36CB" w:rsidP="00797EB9">
            <w:pPr>
              <w:tabs>
                <w:tab w:val="right" w:leader="dot" w:pos="1080"/>
                <w:tab w:val="left" w:pos="1260"/>
                <w:tab w:val="right" w:leader="dot" w:pos="10062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85E87CE" w14:textId="77777777" w:rsidR="006A36CB" w:rsidRDefault="006A36CB" w:rsidP="006A36CB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:</w:t>
            </w:r>
          </w:p>
          <w:p w14:paraId="2D8CB1C5" w14:textId="77777777" w:rsidR="006A36CB" w:rsidRDefault="006A36CB" w:rsidP="006A36CB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tle:</w:t>
            </w:r>
          </w:p>
          <w:p w14:paraId="098C946F" w14:textId="77777777" w:rsidR="006A36CB" w:rsidRDefault="006A36CB" w:rsidP="006A36CB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ationship to Applicant:</w:t>
            </w:r>
          </w:p>
          <w:p w14:paraId="71270CD6" w14:textId="77777777" w:rsidR="006A36CB" w:rsidRDefault="006A36CB" w:rsidP="006A36CB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  <w:p w14:paraId="02245586" w14:textId="77777777" w:rsidR="006A36CB" w:rsidRDefault="006A36CB" w:rsidP="006A36C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ct Details:</w:t>
            </w:r>
          </w:p>
          <w:p w14:paraId="46F198D2" w14:textId="77777777" w:rsidR="006A36CB" w:rsidRDefault="006A36CB" w:rsidP="006A36C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:</w:t>
            </w:r>
          </w:p>
          <w:p w14:paraId="3D809166" w14:textId="77777777" w:rsidR="006A36CB" w:rsidRDefault="006A36CB" w:rsidP="006A36C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:</w:t>
            </w:r>
          </w:p>
          <w:p w14:paraId="0856D01F" w14:textId="77777777" w:rsidR="006A36CB" w:rsidRDefault="006A36CB" w:rsidP="006A36C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  <w:p w14:paraId="057AF57B" w14:textId="77777777" w:rsidR="006A36CB" w:rsidRDefault="006A36CB" w:rsidP="006A36CB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  <w:p w14:paraId="59281658" w14:textId="77777777" w:rsidR="006A36CB" w:rsidRPr="006A36CB" w:rsidRDefault="006A36CB" w:rsidP="006A36CB">
            <w:pPr>
              <w:tabs>
                <w:tab w:val="right" w:leader="dot" w:pos="1080"/>
                <w:tab w:val="left" w:pos="1260"/>
                <w:tab w:val="right" w:leader="dot" w:pos="10062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gth of Working Relationship:</w:t>
            </w:r>
          </w:p>
        </w:tc>
      </w:tr>
      <w:tr w:rsidR="006A36CB" w:rsidRPr="00F76DAB" w14:paraId="223F60E1" w14:textId="77777777" w:rsidTr="00201FA0">
        <w:trPr>
          <w:trHeight w:val="935"/>
        </w:trPr>
        <w:tc>
          <w:tcPr>
            <w:tcW w:w="9889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57DBB1C3" w14:textId="77777777" w:rsidR="006A36CB" w:rsidRPr="006A36CB" w:rsidRDefault="006A36CB" w:rsidP="006A36CB">
            <w:pPr>
              <w:tabs>
                <w:tab w:val="right" w:leader="dot" w:pos="1080"/>
                <w:tab w:val="left" w:pos="1260"/>
                <w:tab w:val="right" w:leader="dot" w:pos="10062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re did you hear about the role? (SEEK,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Ethicaljobs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 w:rsidR="0019641F">
              <w:rPr>
                <w:rFonts w:ascii="Arial" w:hAnsi="Arial" w:cs="Arial"/>
                <w:b/>
                <w:sz w:val="20"/>
                <w:szCs w:val="20"/>
              </w:rPr>
              <w:t xml:space="preserve">a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friend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etc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</w:tbl>
    <w:p w14:paraId="747465D0" w14:textId="77777777" w:rsidR="00201FA0" w:rsidRPr="00174555" w:rsidRDefault="00201FA0" w:rsidP="00201FA0">
      <w:pPr>
        <w:pStyle w:val="Header"/>
        <w:tabs>
          <w:tab w:val="right" w:pos="9639"/>
        </w:tabs>
        <w:ind w:right="-22"/>
        <w:jc w:val="both"/>
        <w:rPr>
          <w:b/>
          <w:sz w:val="14"/>
          <w:szCs w:val="24"/>
        </w:rPr>
      </w:pPr>
    </w:p>
    <w:p w14:paraId="3072C0BE" w14:textId="77777777" w:rsidR="00201FA0" w:rsidRPr="00FE639D" w:rsidRDefault="00201FA0" w:rsidP="00201FA0">
      <w:pPr>
        <w:pStyle w:val="Header"/>
        <w:tabs>
          <w:tab w:val="right" w:pos="9639"/>
        </w:tabs>
        <w:ind w:right="-22"/>
        <w:jc w:val="both"/>
        <w:rPr>
          <w:b/>
          <w:sz w:val="4"/>
          <w:szCs w:val="4"/>
        </w:rPr>
      </w:pPr>
      <w:r>
        <w:rPr>
          <w:b/>
          <w:sz w:val="24"/>
          <w:szCs w:val="24"/>
        </w:rPr>
        <w:tab/>
        <w:t xml:space="preserve">                                       </w:t>
      </w:r>
    </w:p>
    <w:p w14:paraId="3D590D51" w14:textId="77777777" w:rsidR="0019641F" w:rsidRPr="00FC7431" w:rsidRDefault="0019641F" w:rsidP="0019641F">
      <w:pPr>
        <w:pStyle w:val="Header"/>
        <w:tabs>
          <w:tab w:val="center" w:pos="2552"/>
          <w:tab w:val="right" w:pos="8931"/>
        </w:tabs>
        <w:ind w:right="95"/>
        <w:rPr>
          <w:color w:val="FF0000"/>
        </w:rPr>
      </w:pPr>
      <w:r>
        <w:br w:type="page"/>
      </w:r>
    </w:p>
    <w:p w14:paraId="4240BED4" w14:textId="34207444" w:rsidR="00FA3FE6" w:rsidRPr="00F53A9C" w:rsidRDefault="0019641F" w:rsidP="006B2A05">
      <w:pPr>
        <w:tabs>
          <w:tab w:val="left" w:pos="810"/>
          <w:tab w:val="center" w:pos="2552"/>
          <w:tab w:val="center" w:pos="4680"/>
          <w:tab w:val="right" w:pos="8931"/>
          <w:tab w:val="right" w:pos="9238"/>
          <w:tab w:val="right" w:pos="9360"/>
        </w:tabs>
        <w:spacing w:after="0" w:line="240" w:lineRule="auto"/>
        <w:ind w:right="95"/>
        <w:jc w:val="right"/>
        <w:rPr>
          <w:rFonts w:cstheme="minorHAnsi"/>
          <w:i/>
        </w:rPr>
      </w:pPr>
      <w:r w:rsidRPr="00A47B6C"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22FF60ED" wp14:editId="3A3627C2">
            <wp:simplePos x="0" y="0"/>
            <wp:positionH relativeFrom="column">
              <wp:posOffset>0</wp:posOffset>
            </wp:positionH>
            <wp:positionV relativeFrom="paragraph">
              <wp:posOffset>-333375</wp:posOffset>
            </wp:positionV>
            <wp:extent cx="809625" cy="877570"/>
            <wp:effectExtent l="0" t="0" r="9525" b="0"/>
            <wp:wrapNone/>
            <wp:docPr id="24" name="Picture 24" descr="H:\2.0 CORPORATE\2.1 QMS\Letterhead and logo templates\CHC_MAIN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2.0 CORPORATE\2.1 QMS\Letterhead and logo templates\CHC_MAIN_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</w:p>
    <w:p w14:paraId="141685D5" w14:textId="77777777" w:rsidR="006B2A05" w:rsidRPr="00F53A9C" w:rsidRDefault="006B2A05" w:rsidP="006B2A05">
      <w:pPr>
        <w:tabs>
          <w:tab w:val="left" w:pos="810"/>
          <w:tab w:val="center" w:pos="2552"/>
          <w:tab w:val="center" w:pos="4680"/>
          <w:tab w:val="right" w:pos="8931"/>
          <w:tab w:val="right" w:pos="9238"/>
          <w:tab w:val="right" w:pos="9360"/>
        </w:tabs>
        <w:spacing w:after="0" w:line="240" w:lineRule="auto"/>
        <w:ind w:right="95"/>
        <w:jc w:val="right"/>
      </w:pPr>
      <w:r w:rsidRPr="00F53A9C">
        <w:rPr>
          <w:noProof/>
          <w:lang w:val="en-AU" w:eastAsia="en-AU"/>
        </w:rPr>
        <w:drawing>
          <wp:anchor distT="0" distB="0" distL="114300" distR="114300" simplePos="0" relativeHeight="251664384" behindDoc="1" locked="0" layoutInCell="1" allowOverlap="1" wp14:anchorId="78EFCC6D" wp14:editId="228275B3">
            <wp:simplePos x="0" y="0"/>
            <wp:positionH relativeFrom="column">
              <wp:posOffset>0</wp:posOffset>
            </wp:positionH>
            <wp:positionV relativeFrom="paragraph">
              <wp:posOffset>-333375</wp:posOffset>
            </wp:positionV>
            <wp:extent cx="809625" cy="877570"/>
            <wp:effectExtent l="0" t="0" r="9525" b="0"/>
            <wp:wrapNone/>
            <wp:docPr id="3" name="Picture 3" descr="H:\2.0 CORPORATE\2.1 QMS\Letterhead and logo templates\CHC_MAIN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2.0 CORPORATE\2.1 QMS\Letterhead and logo templates\CHC_MAIN_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53A9C">
        <w:rPr>
          <w:b/>
          <w:sz w:val="36"/>
          <w:szCs w:val="36"/>
        </w:rPr>
        <w:tab/>
      </w:r>
      <w:r w:rsidRPr="00F53A9C">
        <w:rPr>
          <w:b/>
          <w:sz w:val="36"/>
          <w:szCs w:val="36"/>
        </w:rPr>
        <w:tab/>
      </w:r>
      <w:r w:rsidRPr="00F53A9C">
        <w:rPr>
          <w:b/>
          <w:sz w:val="36"/>
          <w:szCs w:val="36"/>
        </w:rPr>
        <w:tab/>
      </w:r>
      <w:r w:rsidRPr="00F53A9C">
        <w:rPr>
          <w:b/>
          <w:sz w:val="36"/>
          <w:szCs w:val="36"/>
        </w:rPr>
        <w:tab/>
        <w:t>POSITION DESCRIPTION</w:t>
      </w:r>
    </w:p>
    <w:p w14:paraId="3F18E5BD" w14:textId="77777777" w:rsidR="006B2A05" w:rsidRPr="00F53A9C" w:rsidRDefault="006B2A05" w:rsidP="006B2A05">
      <w:pPr>
        <w:pBdr>
          <w:bottom w:val="single" w:sz="4" w:space="1" w:color="auto"/>
        </w:pBdr>
        <w:tabs>
          <w:tab w:val="left" w:pos="750"/>
          <w:tab w:val="center" w:pos="2552"/>
          <w:tab w:val="center" w:pos="4680"/>
          <w:tab w:val="right" w:pos="8931"/>
          <w:tab w:val="right" w:pos="9238"/>
          <w:tab w:val="right" w:pos="9360"/>
        </w:tabs>
        <w:spacing w:after="0" w:line="240" w:lineRule="auto"/>
        <w:ind w:right="95"/>
        <w:jc w:val="right"/>
        <w:rPr>
          <w:sz w:val="14"/>
        </w:rPr>
      </w:pPr>
      <w:r w:rsidRPr="00F53A9C">
        <w:rPr>
          <w:b/>
          <w:sz w:val="36"/>
          <w:szCs w:val="36"/>
        </w:rPr>
        <w:tab/>
      </w:r>
      <w:r w:rsidRPr="00F53A9C">
        <w:rPr>
          <w:b/>
          <w:sz w:val="36"/>
          <w:szCs w:val="36"/>
        </w:rPr>
        <w:tab/>
      </w:r>
      <w:r w:rsidRPr="00F53A9C">
        <w:rPr>
          <w:b/>
          <w:sz w:val="36"/>
          <w:szCs w:val="36"/>
        </w:rPr>
        <w:tab/>
      </w:r>
      <w:r w:rsidRPr="00F53A9C">
        <w:rPr>
          <w:b/>
          <w:sz w:val="36"/>
          <w:szCs w:val="36"/>
        </w:rPr>
        <w:tab/>
        <w:t>Maintenance Officer</w:t>
      </w:r>
      <w:r>
        <w:rPr>
          <w:b/>
          <w:sz w:val="36"/>
          <w:szCs w:val="36"/>
        </w:rPr>
        <w:t xml:space="preserve"> – CHC 2</w:t>
      </w:r>
      <w:r w:rsidRPr="00F53A9C">
        <w:rPr>
          <w:b/>
          <w:sz w:val="36"/>
          <w:szCs w:val="36"/>
        </w:rPr>
        <w:t xml:space="preserve"> </w:t>
      </w:r>
    </w:p>
    <w:p w14:paraId="393267B1" w14:textId="77777777" w:rsidR="006B2A05" w:rsidRPr="00F53A9C" w:rsidRDefault="006B2A05" w:rsidP="006B2A05">
      <w:pPr>
        <w:tabs>
          <w:tab w:val="center" w:pos="4680"/>
          <w:tab w:val="right" w:pos="9360"/>
          <w:tab w:val="right" w:pos="9639"/>
        </w:tabs>
        <w:spacing w:after="0" w:line="240" w:lineRule="auto"/>
        <w:ind w:right="-22"/>
        <w:jc w:val="both"/>
        <w:rPr>
          <w:b/>
          <w:sz w:val="14"/>
          <w:szCs w:val="24"/>
        </w:rPr>
      </w:pPr>
      <w:r w:rsidRPr="00F53A9C">
        <w:rPr>
          <w:b/>
          <w:sz w:val="24"/>
          <w:szCs w:val="24"/>
        </w:rPr>
        <w:t xml:space="preserve"> </w:t>
      </w:r>
    </w:p>
    <w:p w14:paraId="5DC0B795" w14:textId="77777777" w:rsidR="006B2A05" w:rsidRPr="00F53A9C" w:rsidRDefault="006B2A05" w:rsidP="006B2A05">
      <w:pPr>
        <w:tabs>
          <w:tab w:val="center" w:pos="4680"/>
          <w:tab w:val="right" w:pos="9360"/>
          <w:tab w:val="right" w:pos="9639"/>
        </w:tabs>
        <w:spacing w:after="0" w:line="240" w:lineRule="auto"/>
        <w:ind w:right="-22"/>
        <w:jc w:val="both"/>
        <w:rPr>
          <w:b/>
          <w:sz w:val="4"/>
          <w:szCs w:val="4"/>
        </w:rPr>
      </w:pPr>
      <w:r w:rsidRPr="00F53A9C">
        <w:rPr>
          <w:b/>
          <w:sz w:val="24"/>
          <w:szCs w:val="24"/>
        </w:rPr>
        <w:tab/>
        <w:t xml:space="preserve">                                       </w:t>
      </w:r>
    </w:p>
    <w:tbl>
      <w:tblPr>
        <w:tblStyle w:val="TableGrid"/>
        <w:tblW w:w="9420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813"/>
        <w:gridCol w:w="2117"/>
        <w:gridCol w:w="2698"/>
        <w:gridCol w:w="2792"/>
      </w:tblGrid>
      <w:tr w:rsidR="006B2A05" w:rsidRPr="00F53A9C" w14:paraId="243C3EC1" w14:textId="77777777" w:rsidTr="00730A7D">
        <w:tc>
          <w:tcPr>
            <w:tcW w:w="1813" w:type="dxa"/>
            <w:shd w:val="clear" w:color="auto" w:fill="2E74B5" w:themeFill="accent1" w:themeFillShade="BF"/>
          </w:tcPr>
          <w:p w14:paraId="454FB781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b/>
                <w:bCs/>
                <w:color w:val="FFFFFF" w:themeColor="background1"/>
                <w:szCs w:val="20"/>
              </w:rPr>
            </w:pPr>
            <w:r w:rsidRPr="00F53A9C">
              <w:rPr>
                <w:rFonts w:cstheme="minorHAnsi"/>
                <w:b/>
                <w:bCs/>
                <w:color w:val="FFFFFF" w:themeColor="background1"/>
                <w:szCs w:val="20"/>
              </w:rPr>
              <w:t xml:space="preserve">Position Status </w:t>
            </w:r>
          </w:p>
        </w:tc>
        <w:tc>
          <w:tcPr>
            <w:tcW w:w="2117" w:type="dxa"/>
            <w:shd w:val="clear" w:color="auto" w:fill="F2F2F2" w:themeFill="background1" w:themeFillShade="F2"/>
          </w:tcPr>
          <w:p w14:paraId="1E3FAAAE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cstheme="minorHAnsi"/>
                <w:b/>
                <w:color w:val="000000"/>
                <w:highlight w:val="yellow"/>
              </w:rPr>
            </w:pPr>
            <w:r w:rsidRPr="00F53A9C">
              <w:rPr>
                <w:rFonts w:cstheme="minorHAnsi"/>
                <w:b/>
                <w:color w:val="000000"/>
              </w:rPr>
              <w:t xml:space="preserve">Full-Time, 38 hours  </w:t>
            </w:r>
          </w:p>
        </w:tc>
        <w:tc>
          <w:tcPr>
            <w:tcW w:w="2698" w:type="dxa"/>
            <w:shd w:val="clear" w:color="auto" w:fill="2E74B5" w:themeFill="accent1" w:themeFillShade="BF"/>
          </w:tcPr>
          <w:p w14:paraId="0B838E62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color w:val="FFFFFF" w:themeColor="background1"/>
                <w:szCs w:val="20"/>
              </w:rPr>
            </w:pPr>
            <w:r w:rsidRPr="00F53A9C">
              <w:rPr>
                <w:rFonts w:cstheme="minorHAnsi"/>
                <w:b/>
                <w:bCs/>
                <w:color w:val="FFFFFF" w:themeColor="background1"/>
                <w:szCs w:val="20"/>
              </w:rPr>
              <w:t>Reports to / Business Unit</w:t>
            </w:r>
          </w:p>
        </w:tc>
        <w:tc>
          <w:tcPr>
            <w:tcW w:w="2792" w:type="dxa"/>
            <w:shd w:val="clear" w:color="auto" w:fill="F2F2F2" w:themeFill="background1" w:themeFillShade="F2"/>
          </w:tcPr>
          <w:p w14:paraId="50FA0FC8" w14:textId="7E67CB62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</w:rPr>
              <w:t>Assets</w:t>
            </w:r>
            <w:r w:rsidRPr="00F53A9C">
              <w:rPr>
                <w:rFonts w:cstheme="minorHAnsi"/>
                <w:b/>
              </w:rPr>
              <w:t xml:space="preserve"> Manager, Operations</w:t>
            </w:r>
          </w:p>
        </w:tc>
      </w:tr>
      <w:tr w:rsidR="006B2A05" w:rsidRPr="00F53A9C" w14:paraId="5875A66E" w14:textId="77777777" w:rsidTr="00730A7D">
        <w:trPr>
          <w:trHeight w:val="318"/>
        </w:trPr>
        <w:tc>
          <w:tcPr>
            <w:tcW w:w="9420" w:type="dxa"/>
            <w:gridSpan w:val="4"/>
            <w:shd w:val="clear" w:color="auto" w:fill="2E74B5" w:themeFill="accent1" w:themeFillShade="BF"/>
          </w:tcPr>
          <w:p w14:paraId="36403673" w14:textId="77777777" w:rsidR="006B2A05" w:rsidRPr="00F53A9C" w:rsidRDefault="006B2A05" w:rsidP="00730A7D">
            <w:pPr>
              <w:spacing w:before="60" w:after="60"/>
              <w:rPr>
                <w:rFonts w:cstheme="minorHAnsi"/>
                <w:b/>
              </w:rPr>
            </w:pPr>
            <w:r w:rsidRPr="00F53A9C">
              <w:rPr>
                <w:rFonts w:cstheme="minorHAnsi"/>
                <w:b/>
                <w:color w:val="FFFFFF" w:themeColor="background1"/>
              </w:rPr>
              <w:t>Duties:</w:t>
            </w:r>
          </w:p>
        </w:tc>
      </w:tr>
      <w:tr w:rsidR="006B2A05" w:rsidRPr="00F53A9C" w14:paraId="33AE0E60" w14:textId="77777777" w:rsidTr="00730A7D">
        <w:trPr>
          <w:trHeight w:val="642"/>
        </w:trPr>
        <w:tc>
          <w:tcPr>
            <w:tcW w:w="9420" w:type="dxa"/>
            <w:gridSpan w:val="4"/>
            <w:shd w:val="clear" w:color="auto" w:fill="F2F2F2" w:themeFill="background1" w:themeFillShade="F2"/>
          </w:tcPr>
          <w:p w14:paraId="347E9CD5" w14:textId="77777777" w:rsidR="006B2A05" w:rsidRPr="00F53A9C" w:rsidRDefault="006B2A05" w:rsidP="00730A7D">
            <w:pPr>
              <w:tabs>
                <w:tab w:val="left" w:pos="6720"/>
              </w:tabs>
              <w:autoSpaceDE w:val="0"/>
              <w:autoSpaceDN w:val="0"/>
              <w:adjustRightInd w:val="0"/>
              <w:spacing w:before="60" w:after="120"/>
              <w:ind w:right="96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F53A9C">
              <w:rPr>
                <w:rFonts w:cstheme="minorHAnsi"/>
                <w:b/>
                <w:sz w:val="20"/>
                <w:szCs w:val="20"/>
              </w:rPr>
              <w:t xml:space="preserve">As a </w:t>
            </w:r>
            <w:r>
              <w:rPr>
                <w:rFonts w:cstheme="minorHAnsi"/>
                <w:b/>
                <w:sz w:val="20"/>
                <w:szCs w:val="20"/>
              </w:rPr>
              <w:t>Maintenance</w:t>
            </w:r>
            <w:r w:rsidRPr="00F53A9C">
              <w:rPr>
                <w:rFonts w:cstheme="minorHAnsi"/>
                <w:b/>
                <w:sz w:val="20"/>
                <w:szCs w:val="20"/>
              </w:rPr>
              <w:t xml:space="preserve"> Officer you duties will </w:t>
            </w:r>
            <w:proofErr w:type="gramStart"/>
            <w:r w:rsidRPr="00F53A9C">
              <w:rPr>
                <w:rFonts w:cstheme="minorHAnsi"/>
                <w:b/>
                <w:sz w:val="20"/>
                <w:szCs w:val="20"/>
              </w:rPr>
              <w:t>include ,</w:t>
            </w:r>
            <w:proofErr w:type="gramEnd"/>
            <w:r w:rsidRPr="00F53A9C">
              <w:rPr>
                <w:rFonts w:cstheme="minorHAnsi"/>
                <w:b/>
                <w:sz w:val="20"/>
                <w:szCs w:val="20"/>
              </w:rPr>
              <w:t xml:space="preserve"> but are not limited to:</w:t>
            </w:r>
          </w:p>
          <w:p w14:paraId="78536D2B" w14:textId="77777777" w:rsidR="006B2A05" w:rsidRPr="00F53A9C" w:rsidRDefault="006B2A05" w:rsidP="006B2A05">
            <w:pPr>
              <w:numPr>
                <w:ilvl w:val="0"/>
                <w:numId w:val="3"/>
              </w:numPr>
              <w:tabs>
                <w:tab w:val="left" w:pos="6720"/>
              </w:tabs>
              <w:autoSpaceDE w:val="0"/>
              <w:autoSpaceDN w:val="0"/>
              <w:adjustRightInd w:val="0"/>
              <w:spacing w:before="60" w:after="120"/>
              <w:ind w:right="96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Complete urgent, non-urgent and planned maintenance for CHC properties as directed.</w:t>
            </w:r>
          </w:p>
          <w:p w14:paraId="33900A00" w14:textId="77777777" w:rsidR="006B2A05" w:rsidRPr="00F53A9C" w:rsidRDefault="006B2A05" w:rsidP="006B2A05">
            <w:pPr>
              <w:numPr>
                <w:ilvl w:val="0"/>
                <w:numId w:val="3"/>
              </w:numPr>
              <w:tabs>
                <w:tab w:val="left" w:pos="6720"/>
              </w:tabs>
              <w:autoSpaceDE w:val="0"/>
              <w:autoSpaceDN w:val="0"/>
              <w:adjustRightInd w:val="0"/>
              <w:spacing w:before="60" w:after="120"/>
              <w:ind w:right="96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 xml:space="preserve">Complete </w:t>
            </w:r>
            <w:r>
              <w:rPr>
                <w:rFonts w:cstheme="minorHAnsi"/>
                <w:sz w:val="20"/>
                <w:szCs w:val="20"/>
              </w:rPr>
              <w:t>property reviews</w:t>
            </w:r>
            <w:r w:rsidRPr="00F53A9C">
              <w:rPr>
                <w:rFonts w:cstheme="minorHAnsi"/>
                <w:sz w:val="20"/>
                <w:szCs w:val="20"/>
              </w:rPr>
              <w:t xml:space="preserve"> as per the </w:t>
            </w:r>
            <w:r>
              <w:rPr>
                <w:rFonts w:cstheme="minorHAnsi"/>
                <w:sz w:val="20"/>
                <w:szCs w:val="20"/>
              </w:rPr>
              <w:t>a</w:t>
            </w:r>
            <w:r w:rsidRPr="00F53A9C">
              <w:rPr>
                <w:rFonts w:cstheme="minorHAnsi"/>
                <w:sz w:val="20"/>
                <w:szCs w:val="20"/>
              </w:rPr>
              <w:t>sset management plan and any additional inspections of all properties (</w:t>
            </w:r>
            <w:proofErr w:type="gramStart"/>
            <w:r w:rsidRPr="00F53A9C">
              <w:rPr>
                <w:rFonts w:cstheme="minorHAnsi"/>
                <w:sz w:val="20"/>
                <w:szCs w:val="20"/>
              </w:rPr>
              <w:t>i.e.</w:t>
            </w:r>
            <w:proofErr w:type="gramEnd"/>
            <w:r w:rsidRPr="00F53A9C">
              <w:rPr>
                <w:rFonts w:cstheme="minorHAnsi"/>
                <w:sz w:val="20"/>
                <w:szCs w:val="20"/>
              </w:rPr>
              <w:t xml:space="preserve"> pre-vacate) as required.</w:t>
            </w:r>
          </w:p>
          <w:p w14:paraId="37DC73BF" w14:textId="77777777" w:rsidR="006B2A05" w:rsidRPr="00F53A9C" w:rsidRDefault="006B2A05" w:rsidP="006B2A05">
            <w:pPr>
              <w:numPr>
                <w:ilvl w:val="0"/>
                <w:numId w:val="3"/>
              </w:numPr>
              <w:tabs>
                <w:tab w:val="left" w:pos="6720"/>
              </w:tabs>
              <w:autoSpaceDE w:val="0"/>
              <w:autoSpaceDN w:val="0"/>
              <w:adjustRightInd w:val="0"/>
              <w:spacing w:before="120" w:after="120"/>
              <w:ind w:right="95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Liaise with suppliers and tenants regarding maintenance issues.</w:t>
            </w:r>
          </w:p>
          <w:p w14:paraId="1F5146BF" w14:textId="77777777" w:rsidR="006B2A05" w:rsidRPr="00F53A9C" w:rsidRDefault="006B2A05" w:rsidP="006B2A05">
            <w:pPr>
              <w:numPr>
                <w:ilvl w:val="0"/>
                <w:numId w:val="3"/>
              </w:numPr>
              <w:tabs>
                <w:tab w:val="left" w:pos="6720"/>
              </w:tabs>
              <w:autoSpaceDE w:val="0"/>
              <w:autoSpaceDN w:val="0"/>
              <w:adjustRightInd w:val="0"/>
              <w:spacing w:before="60" w:after="120"/>
              <w:ind w:right="96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Monitor contractors’ performance on an ongoing basis against CHC contractor requirements.</w:t>
            </w:r>
          </w:p>
          <w:p w14:paraId="0C13D77F" w14:textId="77777777" w:rsidR="006B2A05" w:rsidRPr="00F53A9C" w:rsidRDefault="006B2A05" w:rsidP="006B2A05">
            <w:pPr>
              <w:numPr>
                <w:ilvl w:val="0"/>
                <w:numId w:val="3"/>
              </w:numPr>
              <w:tabs>
                <w:tab w:val="left" w:pos="6720"/>
              </w:tabs>
              <w:autoSpaceDE w:val="0"/>
              <w:autoSpaceDN w:val="0"/>
              <w:adjustRightInd w:val="0"/>
              <w:spacing w:before="60" w:after="120"/>
              <w:ind w:right="96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Maintain appropriate asset maintenance records, including entering contact logs and work orders within CHC Systems.</w:t>
            </w:r>
          </w:p>
          <w:p w14:paraId="703EC8E6" w14:textId="77777777" w:rsidR="006B2A05" w:rsidRPr="00F53A9C" w:rsidRDefault="006B2A05" w:rsidP="006B2A05">
            <w:pPr>
              <w:numPr>
                <w:ilvl w:val="0"/>
                <w:numId w:val="3"/>
              </w:numPr>
              <w:tabs>
                <w:tab w:val="left" w:pos="6720"/>
              </w:tabs>
              <w:autoSpaceDE w:val="0"/>
              <w:autoSpaceDN w:val="0"/>
              <w:adjustRightInd w:val="0"/>
              <w:spacing w:before="60" w:after="120"/>
              <w:ind w:right="96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Undertake other duties as directed.</w:t>
            </w:r>
          </w:p>
        </w:tc>
      </w:tr>
      <w:tr w:rsidR="006B2A05" w:rsidRPr="00F53A9C" w14:paraId="02EE9F6F" w14:textId="77777777" w:rsidTr="00730A7D">
        <w:trPr>
          <w:trHeight w:val="255"/>
        </w:trPr>
        <w:tc>
          <w:tcPr>
            <w:tcW w:w="9420" w:type="dxa"/>
            <w:gridSpan w:val="4"/>
            <w:shd w:val="clear" w:color="auto" w:fill="2E74B5" w:themeFill="accent1" w:themeFillShade="BF"/>
          </w:tcPr>
          <w:p w14:paraId="376A453A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b/>
              </w:rPr>
            </w:pPr>
          </w:p>
        </w:tc>
      </w:tr>
      <w:tr w:rsidR="006B2A05" w:rsidRPr="00F53A9C" w14:paraId="0EB60BCF" w14:textId="77777777" w:rsidTr="00730A7D">
        <w:trPr>
          <w:trHeight w:val="653"/>
        </w:trPr>
        <w:tc>
          <w:tcPr>
            <w:tcW w:w="9420" w:type="dxa"/>
            <w:gridSpan w:val="4"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</w:tcPr>
          <w:p w14:paraId="1767253E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ind w:left="33"/>
              <w:contextualSpacing/>
              <w:jc w:val="both"/>
              <w:rPr>
                <w:rFonts w:cstheme="minorHAnsi"/>
                <w:b/>
              </w:rPr>
            </w:pPr>
            <w:r w:rsidRPr="00F53A9C">
              <w:rPr>
                <w:rFonts w:cstheme="minorHAnsi"/>
                <w:b/>
              </w:rPr>
              <w:t>Aptitude/Experience:</w:t>
            </w:r>
          </w:p>
          <w:p w14:paraId="6B0C6CAD" w14:textId="77777777" w:rsidR="006B2A05" w:rsidRPr="00F53A9C" w:rsidRDefault="006B2A05" w:rsidP="006B2A05">
            <w:pPr>
              <w:numPr>
                <w:ilvl w:val="0"/>
                <w:numId w:val="4"/>
              </w:numPr>
              <w:spacing w:before="120" w:after="120"/>
              <w:contextualSpacing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 xml:space="preserve">Experience in maintaining and repairing houses, </w:t>
            </w:r>
            <w:proofErr w:type="gramStart"/>
            <w:r w:rsidRPr="00F53A9C">
              <w:rPr>
                <w:rFonts w:cstheme="minorHAnsi"/>
                <w:sz w:val="20"/>
                <w:szCs w:val="20"/>
              </w:rPr>
              <w:t>apartments</w:t>
            </w:r>
            <w:proofErr w:type="gramEnd"/>
            <w:r w:rsidRPr="00F53A9C">
              <w:rPr>
                <w:rFonts w:cstheme="minorHAnsi"/>
                <w:sz w:val="20"/>
                <w:szCs w:val="20"/>
              </w:rPr>
              <w:t xml:space="preserve"> and gardens.</w:t>
            </w:r>
          </w:p>
          <w:p w14:paraId="56B21FAF" w14:textId="77777777" w:rsidR="006B2A05" w:rsidRPr="00F53A9C" w:rsidRDefault="006B2A05" w:rsidP="006B2A05">
            <w:pPr>
              <w:numPr>
                <w:ilvl w:val="0"/>
                <w:numId w:val="4"/>
              </w:numPr>
              <w:spacing w:before="120" w:after="120"/>
              <w:contextualSpacing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Handyman/ maintenance experience.</w:t>
            </w:r>
          </w:p>
          <w:p w14:paraId="0A7659B7" w14:textId="77777777" w:rsidR="006B2A05" w:rsidRPr="00F53A9C" w:rsidRDefault="006B2A05" w:rsidP="006B2A05">
            <w:pPr>
              <w:numPr>
                <w:ilvl w:val="0"/>
                <w:numId w:val="4"/>
              </w:numPr>
              <w:tabs>
                <w:tab w:val="left" w:pos="6720"/>
              </w:tabs>
              <w:autoSpaceDE w:val="0"/>
              <w:autoSpaceDN w:val="0"/>
              <w:adjustRightInd w:val="0"/>
              <w:spacing w:before="120" w:after="120"/>
              <w:ind w:right="95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Understanding of the Work Health and Safety issues involved in maintenance work and manual handling in the building industry.</w:t>
            </w:r>
          </w:p>
          <w:p w14:paraId="795C6C7C" w14:textId="77777777" w:rsidR="006B2A05" w:rsidRPr="00F53A9C" w:rsidRDefault="006B2A05" w:rsidP="006B2A05">
            <w:pPr>
              <w:numPr>
                <w:ilvl w:val="0"/>
                <w:numId w:val="4"/>
              </w:numPr>
              <w:tabs>
                <w:tab w:val="left" w:pos="6720"/>
              </w:tabs>
              <w:autoSpaceDE w:val="0"/>
              <w:autoSpaceDN w:val="0"/>
              <w:adjustRightInd w:val="0"/>
              <w:spacing w:before="120" w:after="120"/>
              <w:ind w:right="95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 xml:space="preserve">The ability to liaise with and coordinate external maintenance and service providers to prioritise and manage a variety of completing projects/tasks. </w:t>
            </w:r>
          </w:p>
          <w:p w14:paraId="69BADB4A" w14:textId="77777777" w:rsidR="006B2A05" w:rsidRPr="00F53A9C" w:rsidRDefault="006B2A05" w:rsidP="006B2A05">
            <w:pPr>
              <w:numPr>
                <w:ilvl w:val="0"/>
                <w:numId w:val="4"/>
              </w:numPr>
              <w:spacing w:before="120" w:after="120"/>
              <w:contextualSpacing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Hold a current Driver’s Licence. (Essential)</w:t>
            </w:r>
          </w:p>
          <w:p w14:paraId="407B84AB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ind w:left="33"/>
              <w:contextualSpacing/>
              <w:jc w:val="both"/>
              <w:rPr>
                <w:rFonts w:cstheme="minorHAnsi"/>
                <w:b/>
              </w:rPr>
            </w:pPr>
          </w:p>
          <w:p w14:paraId="5D9D6558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ind w:left="33"/>
              <w:contextualSpacing/>
              <w:jc w:val="both"/>
              <w:rPr>
                <w:rFonts w:cstheme="minorHAnsi"/>
                <w:b/>
              </w:rPr>
            </w:pPr>
            <w:r w:rsidRPr="00F53A9C">
              <w:rPr>
                <w:rFonts w:cstheme="minorHAnsi"/>
                <w:b/>
              </w:rPr>
              <w:t>Working Relationships:</w:t>
            </w:r>
          </w:p>
          <w:p w14:paraId="7A45B6E9" w14:textId="77777777" w:rsidR="006B2A05" w:rsidRPr="00F53A9C" w:rsidRDefault="006B2A05" w:rsidP="006B2A05">
            <w:pPr>
              <w:numPr>
                <w:ilvl w:val="0"/>
                <w:numId w:val="4"/>
              </w:numPr>
              <w:spacing w:before="120" w:after="120"/>
              <w:contextualSpacing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Demonstrated ability to work as an effective member of a small team.</w:t>
            </w:r>
          </w:p>
          <w:p w14:paraId="5F86EF98" w14:textId="77777777" w:rsidR="006B2A05" w:rsidRPr="00F53A9C" w:rsidRDefault="006B2A05" w:rsidP="006B2A05">
            <w:pPr>
              <w:numPr>
                <w:ilvl w:val="0"/>
                <w:numId w:val="4"/>
              </w:numPr>
              <w:spacing w:before="120" w:after="120"/>
              <w:contextualSpacing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An understanding of and ability to work with culturally diverse customers.</w:t>
            </w:r>
          </w:p>
          <w:p w14:paraId="56A28A3C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ind w:left="33"/>
              <w:contextualSpacing/>
              <w:jc w:val="both"/>
              <w:rPr>
                <w:rFonts w:cstheme="minorHAnsi"/>
                <w:b/>
              </w:rPr>
            </w:pPr>
          </w:p>
          <w:p w14:paraId="349E0ED7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ind w:left="33"/>
              <w:contextualSpacing/>
              <w:jc w:val="both"/>
              <w:rPr>
                <w:rFonts w:cstheme="minorHAnsi"/>
                <w:b/>
              </w:rPr>
            </w:pPr>
            <w:r w:rsidRPr="00F53A9C">
              <w:rPr>
                <w:rFonts w:cstheme="minorHAnsi"/>
                <w:b/>
              </w:rPr>
              <w:t>Communication:</w:t>
            </w:r>
          </w:p>
          <w:p w14:paraId="2EAC2F4A" w14:textId="77777777" w:rsidR="006B2A05" w:rsidRPr="00F53A9C" w:rsidRDefault="006B2A05" w:rsidP="006B2A05">
            <w:pPr>
              <w:numPr>
                <w:ilvl w:val="0"/>
                <w:numId w:val="9"/>
              </w:numPr>
              <w:tabs>
                <w:tab w:val="left" w:pos="6720"/>
              </w:tabs>
              <w:autoSpaceDE w:val="0"/>
              <w:autoSpaceDN w:val="0"/>
              <w:adjustRightInd w:val="0"/>
              <w:spacing w:before="120" w:after="120"/>
              <w:ind w:right="95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Demonstrated written and oral communication and the ability to communicate with external parties, tenants and at all levels within CHC.</w:t>
            </w:r>
          </w:p>
          <w:p w14:paraId="1E9EF3EA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ind w:left="33"/>
              <w:contextualSpacing/>
              <w:jc w:val="both"/>
              <w:rPr>
                <w:rFonts w:cstheme="minorHAnsi"/>
                <w:b/>
              </w:rPr>
            </w:pPr>
          </w:p>
          <w:p w14:paraId="53001D2A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ind w:left="33"/>
              <w:contextualSpacing/>
              <w:jc w:val="both"/>
              <w:rPr>
                <w:rFonts w:cstheme="minorHAnsi"/>
                <w:b/>
              </w:rPr>
            </w:pPr>
            <w:r w:rsidRPr="00F53A9C">
              <w:rPr>
                <w:rFonts w:cstheme="minorHAnsi"/>
                <w:b/>
              </w:rPr>
              <w:t>Organisational Skills:</w:t>
            </w:r>
          </w:p>
          <w:p w14:paraId="466BC733" w14:textId="77777777" w:rsidR="006B2A05" w:rsidRPr="00F53A9C" w:rsidRDefault="006B2A05" w:rsidP="006B2A0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Ability to monitor and prioritise allocated tasks.</w:t>
            </w:r>
          </w:p>
          <w:p w14:paraId="2FC5BB6E" w14:textId="77777777" w:rsidR="006B2A05" w:rsidRPr="00F53A9C" w:rsidRDefault="006B2A05" w:rsidP="006B2A0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53A9C">
              <w:rPr>
                <w:rFonts w:cstheme="minorHAnsi"/>
                <w:sz w:val="20"/>
                <w:szCs w:val="20"/>
              </w:rPr>
              <w:t>Demonstrated ability to produce quality work with attention to detail within defined deadlines.</w:t>
            </w:r>
          </w:p>
          <w:p w14:paraId="4FB444E0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ind w:left="33"/>
              <w:contextualSpacing/>
              <w:jc w:val="both"/>
              <w:rPr>
                <w:rFonts w:cstheme="minorHAnsi"/>
                <w:b/>
              </w:rPr>
            </w:pPr>
          </w:p>
          <w:p w14:paraId="51C31E04" w14:textId="77777777" w:rsidR="006B2A05" w:rsidRPr="00F53A9C" w:rsidRDefault="006B2A05" w:rsidP="00730A7D">
            <w:pPr>
              <w:autoSpaceDE w:val="0"/>
              <w:autoSpaceDN w:val="0"/>
              <w:adjustRightInd w:val="0"/>
              <w:spacing w:before="120" w:after="120"/>
              <w:ind w:left="33"/>
              <w:contextualSpacing/>
              <w:jc w:val="both"/>
              <w:rPr>
                <w:rFonts w:cstheme="minorHAnsi"/>
                <w:b/>
              </w:rPr>
            </w:pPr>
            <w:r w:rsidRPr="00F53A9C">
              <w:rPr>
                <w:rFonts w:cstheme="minorHAnsi"/>
                <w:b/>
              </w:rPr>
              <w:t>Values &amp; Behaviours:</w:t>
            </w:r>
          </w:p>
          <w:p w14:paraId="456354B9" w14:textId="77777777" w:rsidR="006B2A05" w:rsidRPr="00F53A9C" w:rsidRDefault="006B2A05" w:rsidP="006B2A0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after="120"/>
              <w:contextualSpacing/>
              <w:jc w:val="both"/>
              <w:rPr>
                <w:rFonts w:cstheme="minorHAnsi"/>
                <w:b/>
              </w:rPr>
            </w:pPr>
            <w:r w:rsidRPr="00F53A9C">
              <w:rPr>
                <w:rFonts w:cstheme="minorHAnsi"/>
                <w:sz w:val="20"/>
                <w:szCs w:val="20"/>
              </w:rPr>
              <w:t>Demonstrated ability to undertake assigned duties, while consistently displaying work practices that are aligned to CHC’s Code of Conduct, Values and Behaviours.</w:t>
            </w:r>
          </w:p>
        </w:tc>
      </w:tr>
    </w:tbl>
    <w:p w14:paraId="628C6972" w14:textId="1794B321" w:rsidR="006B2A05" w:rsidRPr="00F53A9C" w:rsidRDefault="006B2A05" w:rsidP="006B2A05">
      <w:pPr>
        <w:spacing w:after="0" w:line="240" w:lineRule="auto"/>
      </w:pPr>
      <w:r w:rsidRPr="00F53A9C">
        <w:rPr>
          <w:rFonts w:cstheme="minorHAnsi"/>
          <w:i/>
          <w:sz w:val="20"/>
        </w:rPr>
        <w:t>The Position Description does not intend to capture all an individual’s responsibilities but rather to outline the key areas of responsibility.</w:t>
      </w:r>
    </w:p>
    <w:p w14:paraId="2E0ECA6E" w14:textId="77777777" w:rsidR="0019641F" w:rsidRDefault="0019641F" w:rsidP="00FA3FE6">
      <w:pPr>
        <w:pStyle w:val="Header"/>
        <w:tabs>
          <w:tab w:val="left" w:pos="810"/>
          <w:tab w:val="center" w:pos="2552"/>
          <w:tab w:val="right" w:pos="8931"/>
          <w:tab w:val="right" w:pos="9238"/>
        </w:tabs>
        <w:ind w:right="95"/>
        <w:jc w:val="right"/>
      </w:pPr>
    </w:p>
    <w:sectPr w:rsidR="0019641F" w:rsidSect="0019641F">
      <w:headerReference w:type="first" r:id="rId12"/>
      <w:pgSz w:w="12240" w:h="15840"/>
      <w:pgMar w:top="810" w:right="1440" w:bottom="450" w:left="12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21C6E" w14:textId="77777777" w:rsidR="000541B6" w:rsidRDefault="000541B6" w:rsidP="00487683">
      <w:pPr>
        <w:spacing w:after="0" w:line="240" w:lineRule="auto"/>
      </w:pPr>
      <w:r>
        <w:separator/>
      </w:r>
    </w:p>
  </w:endnote>
  <w:endnote w:type="continuationSeparator" w:id="0">
    <w:p w14:paraId="47F65BA7" w14:textId="77777777" w:rsidR="000541B6" w:rsidRDefault="000541B6" w:rsidP="004876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 45 Ligh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D9D3F" w14:textId="77777777" w:rsidR="000541B6" w:rsidRDefault="000541B6" w:rsidP="00487683">
      <w:pPr>
        <w:spacing w:after="0" w:line="240" w:lineRule="auto"/>
      </w:pPr>
      <w:r>
        <w:separator/>
      </w:r>
    </w:p>
  </w:footnote>
  <w:footnote w:type="continuationSeparator" w:id="0">
    <w:p w14:paraId="69700F30" w14:textId="77777777" w:rsidR="000541B6" w:rsidRDefault="000541B6" w:rsidP="004876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CA637" w14:textId="77777777" w:rsidR="005A5B4B" w:rsidRDefault="005A5B4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607B3C1" wp14:editId="1087AACA">
          <wp:simplePos x="0" y="0"/>
          <wp:positionH relativeFrom="column">
            <wp:posOffset>5133975</wp:posOffset>
          </wp:positionH>
          <wp:positionV relativeFrom="paragraph">
            <wp:posOffset>-361950</wp:posOffset>
          </wp:positionV>
          <wp:extent cx="800100" cy="868680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C_MAIN_LOGO.eps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868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22D31"/>
    <w:multiLevelType w:val="multilevel"/>
    <w:tmpl w:val="CA360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731C3E"/>
    <w:multiLevelType w:val="hybridMultilevel"/>
    <w:tmpl w:val="6FF8F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20F5F"/>
    <w:multiLevelType w:val="hybridMultilevel"/>
    <w:tmpl w:val="26865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C2399D"/>
    <w:multiLevelType w:val="hybridMultilevel"/>
    <w:tmpl w:val="E0B413A4"/>
    <w:lvl w:ilvl="0" w:tplc="106A02B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D7D31" w:themeColor="accent2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64343BA"/>
    <w:multiLevelType w:val="hybridMultilevel"/>
    <w:tmpl w:val="E4B47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E35446"/>
    <w:multiLevelType w:val="hybridMultilevel"/>
    <w:tmpl w:val="4D8C7B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5434AB"/>
    <w:multiLevelType w:val="hybridMultilevel"/>
    <w:tmpl w:val="6B8C7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517F6"/>
    <w:multiLevelType w:val="hybridMultilevel"/>
    <w:tmpl w:val="D6983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DC6436"/>
    <w:multiLevelType w:val="hybridMultilevel"/>
    <w:tmpl w:val="91642AD0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9" w15:restartNumberingAfterBreak="0">
    <w:nsid w:val="623E3A9E"/>
    <w:multiLevelType w:val="hybridMultilevel"/>
    <w:tmpl w:val="DCE4C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3907705">
    <w:abstractNumId w:val="5"/>
  </w:num>
  <w:num w:numId="2" w16cid:durableId="665669709">
    <w:abstractNumId w:val="6"/>
  </w:num>
  <w:num w:numId="3" w16cid:durableId="540747736">
    <w:abstractNumId w:val="4"/>
  </w:num>
  <w:num w:numId="4" w16cid:durableId="1258252729">
    <w:abstractNumId w:val="7"/>
  </w:num>
  <w:num w:numId="5" w16cid:durableId="821120760">
    <w:abstractNumId w:val="1"/>
  </w:num>
  <w:num w:numId="6" w16cid:durableId="817771684">
    <w:abstractNumId w:val="2"/>
  </w:num>
  <w:num w:numId="7" w16cid:durableId="851188545">
    <w:abstractNumId w:val="8"/>
  </w:num>
  <w:num w:numId="8" w16cid:durableId="146868129">
    <w:abstractNumId w:val="3"/>
  </w:num>
  <w:num w:numId="9" w16cid:durableId="885529186">
    <w:abstractNumId w:val="9"/>
  </w:num>
  <w:num w:numId="10" w16cid:durableId="909577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DQysTQwMrMwMrJQ0lEKTi0uzszPAykwrAUA/9zTNSwAAAA="/>
  </w:docVars>
  <w:rsids>
    <w:rsidRoot w:val="00042192"/>
    <w:rsid w:val="00000945"/>
    <w:rsid w:val="00042192"/>
    <w:rsid w:val="000541B6"/>
    <w:rsid w:val="0019641F"/>
    <w:rsid w:val="001F76FC"/>
    <w:rsid w:val="00201FA0"/>
    <w:rsid w:val="002370AF"/>
    <w:rsid w:val="00385D92"/>
    <w:rsid w:val="003A4382"/>
    <w:rsid w:val="003D7EED"/>
    <w:rsid w:val="0040381D"/>
    <w:rsid w:val="0040594C"/>
    <w:rsid w:val="00444B33"/>
    <w:rsid w:val="00444DAB"/>
    <w:rsid w:val="00487683"/>
    <w:rsid w:val="004A2D82"/>
    <w:rsid w:val="00514FD2"/>
    <w:rsid w:val="005954A6"/>
    <w:rsid w:val="005A5B4B"/>
    <w:rsid w:val="005D4F63"/>
    <w:rsid w:val="005F6388"/>
    <w:rsid w:val="00646969"/>
    <w:rsid w:val="0068072A"/>
    <w:rsid w:val="0069196D"/>
    <w:rsid w:val="00693137"/>
    <w:rsid w:val="006A36CB"/>
    <w:rsid w:val="006B2A05"/>
    <w:rsid w:val="00725C69"/>
    <w:rsid w:val="0072792D"/>
    <w:rsid w:val="00774489"/>
    <w:rsid w:val="007E0D11"/>
    <w:rsid w:val="00826534"/>
    <w:rsid w:val="00864184"/>
    <w:rsid w:val="008D3945"/>
    <w:rsid w:val="009838D3"/>
    <w:rsid w:val="009A00BA"/>
    <w:rsid w:val="009E1E9E"/>
    <w:rsid w:val="00A567F7"/>
    <w:rsid w:val="00AF15FF"/>
    <w:rsid w:val="00AF63B6"/>
    <w:rsid w:val="00B04431"/>
    <w:rsid w:val="00B241C6"/>
    <w:rsid w:val="00B946D5"/>
    <w:rsid w:val="00BF77D8"/>
    <w:rsid w:val="00BF7914"/>
    <w:rsid w:val="00C52F1A"/>
    <w:rsid w:val="00D17768"/>
    <w:rsid w:val="00DB7768"/>
    <w:rsid w:val="00DE7739"/>
    <w:rsid w:val="00F72F47"/>
    <w:rsid w:val="00F7750B"/>
    <w:rsid w:val="00FA3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6A05CA"/>
  <w15:chartTrackingRefBased/>
  <w15:docId w15:val="{14A7832F-3D02-4167-8C8A-C2AFEC1C2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76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683"/>
  </w:style>
  <w:style w:type="paragraph" w:styleId="Footer">
    <w:name w:val="footer"/>
    <w:basedOn w:val="Normal"/>
    <w:link w:val="FooterChar"/>
    <w:uiPriority w:val="99"/>
    <w:unhideWhenUsed/>
    <w:rsid w:val="004876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683"/>
  </w:style>
  <w:style w:type="paragraph" w:styleId="NormalWeb">
    <w:name w:val="Normal (Web)"/>
    <w:basedOn w:val="Normal"/>
    <w:uiPriority w:val="99"/>
    <w:semiHidden/>
    <w:unhideWhenUsed/>
    <w:rsid w:val="005A5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85D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4DAB"/>
    <w:rPr>
      <w:color w:val="0563C1" w:themeColor="hyperlink"/>
      <w:u w:val="single"/>
    </w:rPr>
  </w:style>
  <w:style w:type="paragraph" w:customStyle="1" w:styleId="BodyCopy">
    <w:name w:val="Body Copy"/>
    <w:basedOn w:val="Normal"/>
    <w:rsid w:val="006A36CB"/>
    <w:pPr>
      <w:tabs>
        <w:tab w:val="left" w:pos="220"/>
        <w:tab w:val="left" w:pos="460"/>
        <w:tab w:val="left" w:pos="700"/>
        <w:tab w:val="left" w:pos="1060"/>
      </w:tabs>
      <w:suppressAutoHyphens/>
      <w:autoSpaceDE w:val="0"/>
      <w:autoSpaceDN w:val="0"/>
      <w:adjustRightInd w:val="0"/>
      <w:spacing w:after="0" w:line="280" w:lineRule="atLeast"/>
      <w:textAlignment w:val="center"/>
    </w:pPr>
    <w:rPr>
      <w:rFonts w:ascii="Frutiger 45 Light" w:eastAsia="MS Mincho" w:hAnsi="Frutiger 45 Light" w:cs="Frutiger 45 Light"/>
      <w:color w:val="000000"/>
      <w:lang w:eastAsia="ja-JP"/>
    </w:rPr>
  </w:style>
  <w:style w:type="paragraph" w:customStyle="1" w:styleId="Default">
    <w:name w:val="Default"/>
    <w:rsid w:val="00201FA0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AU" w:eastAsia="en-AU"/>
    </w:rPr>
  </w:style>
  <w:style w:type="table" w:styleId="TableGrid">
    <w:name w:val="Table Grid"/>
    <w:basedOn w:val="TableNormal"/>
    <w:uiPriority w:val="59"/>
    <w:rsid w:val="00201FA0"/>
    <w:pPr>
      <w:spacing w:after="0" w:line="240" w:lineRule="auto"/>
    </w:pPr>
    <w:rPr>
      <w:rFonts w:eastAsiaTheme="minorEastAsia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AF15FF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D39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0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eers@chcaustralia.com.a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0" Type="http://schemas.openxmlformats.org/officeDocument/2006/relationships/hyperlink" Target="mailto:kelsey@chcaustralia.com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iona@chcaustralia.com.a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09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Dearden</dc:creator>
  <cp:keywords/>
  <dc:description/>
  <cp:lastModifiedBy>Cassia Vidigal</cp:lastModifiedBy>
  <cp:revision>2</cp:revision>
  <dcterms:created xsi:type="dcterms:W3CDTF">2022-12-19T05:30:00Z</dcterms:created>
  <dcterms:modified xsi:type="dcterms:W3CDTF">2022-12-19T05:30:00Z</dcterms:modified>
</cp:coreProperties>
</file>